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1D3AF0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1A98F5C6" w14:textId="20B2230C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A907C7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A907C7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3F8B7510" w14:textId="77777777" w:rsidR="000D3460" w:rsidRDefault="00A907C7" w:rsidP="009F465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</w:t>
            </w:r>
            <w:r w:rsidR="00B11683">
              <w:rPr>
                <w:b/>
                <w:sz w:val="20"/>
                <w:szCs w:val="20"/>
              </w:rPr>
              <w:t>Anytown Scouts</w:t>
            </w:r>
            <w:r w:rsidR="00434543">
              <w:rPr>
                <w:b/>
                <w:sz w:val="20"/>
                <w:szCs w:val="20"/>
              </w:rPr>
              <w:t xml:space="preserve"> </w:t>
            </w:r>
            <w:r w:rsidR="009F4651">
              <w:rPr>
                <w:b/>
                <w:sz w:val="20"/>
                <w:szCs w:val="20"/>
              </w:rPr>
              <w:t>–</w:t>
            </w:r>
            <w:r w:rsidR="00F26596">
              <w:rPr>
                <w:b/>
                <w:sz w:val="20"/>
                <w:szCs w:val="20"/>
              </w:rPr>
              <w:t xml:space="preserve"> </w:t>
            </w:r>
            <w:r w:rsidR="009F4651">
              <w:rPr>
                <w:b/>
                <w:sz w:val="20"/>
                <w:szCs w:val="20"/>
              </w:rPr>
              <w:t>Indoor nights away</w:t>
            </w:r>
            <w:r w:rsidR="00F77854">
              <w:rPr>
                <w:b/>
                <w:sz w:val="20"/>
                <w:szCs w:val="20"/>
              </w:rPr>
              <w:t xml:space="preserve"> </w:t>
            </w:r>
            <w:r w:rsidR="00F26596" w:rsidRPr="00F26596">
              <w:rPr>
                <w:b/>
                <w:sz w:val="20"/>
                <w:szCs w:val="20"/>
              </w:rPr>
              <w:t>- example risk assessment</w:t>
            </w:r>
          </w:p>
          <w:p w14:paraId="74B4499D" w14:textId="77777777" w:rsidR="00B53773" w:rsidRDefault="00B53773" w:rsidP="009F465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56148">
              <w:rPr>
                <w:sz w:val="20"/>
                <w:szCs w:val="20"/>
              </w:rPr>
              <w:t xml:space="preserve">(plus </w:t>
            </w:r>
            <w:proofErr w:type="spellStart"/>
            <w:r w:rsidRPr="00D56148">
              <w:rPr>
                <w:sz w:val="20"/>
                <w:szCs w:val="20"/>
              </w:rPr>
              <w:t>Covid</w:t>
            </w:r>
            <w:proofErr w:type="spellEnd"/>
            <w:r w:rsidRPr="00D56148">
              <w:rPr>
                <w:sz w:val="20"/>
                <w:szCs w:val="20"/>
              </w:rPr>
              <w:t xml:space="preserve"> considerations)</w:t>
            </w:r>
          </w:p>
          <w:p w14:paraId="79197263" w14:textId="11D34C87" w:rsidR="00D56148" w:rsidRPr="00D56148" w:rsidRDefault="00D56148" w:rsidP="009F465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41130">
              <w:rPr>
                <w:color w:val="FF0000"/>
                <w:sz w:val="20"/>
                <w:szCs w:val="20"/>
              </w:rPr>
              <w:t>Remember – this is just a starting point for you to assess the risk of your event and you will need add or take away hazards</w:t>
            </w:r>
            <w:r>
              <w:rPr>
                <w:color w:val="FF0000"/>
                <w:sz w:val="20"/>
                <w:szCs w:val="20"/>
              </w:rPr>
              <w:t xml:space="preserve"> &amp; controls</w:t>
            </w:r>
            <w:r w:rsidRPr="00D41130">
              <w:rPr>
                <w:color w:val="FF0000"/>
                <w:sz w:val="20"/>
                <w:szCs w:val="20"/>
              </w:rPr>
              <w:t xml:space="preserve"> according to your </w:t>
            </w:r>
            <w:r>
              <w:rPr>
                <w:color w:val="FF0000"/>
                <w:sz w:val="20"/>
                <w:szCs w:val="20"/>
              </w:rPr>
              <w:t xml:space="preserve">own </w:t>
            </w:r>
            <w:r w:rsidRPr="00D41130">
              <w:rPr>
                <w:color w:val="FF0000"/>
                <w:sz w:val="20"/>
                <w:szCs w:val="20"/>
              </w:rPr>
              <w:t>findings.</w:t>
            </w:r>
          </w:p>
        </w:tc>
        <w:tc>
          <w:tcPr>
            <w:tcW w:w="1843" w:type="dxa"/>
            <w:shd w:val="clear" w:color="auto" w:fill="D9D9D9"/>
          </w:tcPr>
          <w:p w14:paraId="6046286A" w14:textId="0C540C2F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7E894C70" w14:textId="41E3B6AC" w:rsidR="000D3460" w:rsidRPr="007A49B1" w:rsidRDefault="00B11683" w:rsidP="0009718B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09718B">
              <w:rPr>
                <w:b/>
                <w:sz w:val="20"/>
                <w:szCs w:val="20"/>
              </w:rPr>
              <w:t>5 October</w:t>
            </w:r>
            <w:r>
              <w:rPr>
                <w:b/>
                <w:sz w:val="20"/>
                <w:szCs w:val="20"/>
              </w:rPr>
              <w:t xml:space="preserve"> 202</w:t>
            </w:r>
            <w:r w:rsidR="005043C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74464E09" w14:textId="0CB4D7E9" w:rsidR="000D3460" w:rsidRPr="007A49B1" w:rsidRDefault="000D3460" w:rsidP="00A907C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A907C7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82C9818" w14:textId="7144DA8B" w:rsidR="000D3460" w:rsidRPr="007A49B1" w:rsidRDefault="00B11683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 </w:t>
            </w:r>
            <w:r w:rsidR="00A907C7">
              <w:rPr>
                <w:b/>
                <w:sz w:val="20"/>
                <w:szCs w:val="20"/>
              </w:rPr>
              <w:t>one</w:t>
            </w:r>
            <w:r>
              <w:rPr>
                <w:b/>
                <w:sz w:val="20"/>
                <w:szCs w:val="20"/>
              </w:rPr>
              <w:t xml:space="preserve"> (</w:t>
            </w:r>
            <w:r w:rsidR="00A907C7">
              <w:rPr>
                <w:b/>
                <w:sz w:val="20"/>
                <w:szCs w:val="20"/>
              </w:rPr>
              <w:t>working</w:t>
            </w:r>
            <w:r w:rsidR="00C23A39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with others)</w:t>
            </w:r>
          </w:p>
        </w:tc>
      </w:tr>
      <w:tr w:rsidR="000D3460" w:rsidRPr="008349D7" w14:paraId="472EC33A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0EF79D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5E22DB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A54D44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61645E" w14:textId="5BBA4253" w:rsidR="000D3460" w:rsidRPr="007A49B1" w:rsidRDefault="00B11683" w:rsidP="0009718B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09718B">
              <w:rPr>
                <w:b/>
                <w:sz w:val="20"/>
                <w:szCs w:val="20"/>
              </w:rPr>
              <w:t>5 October</w:t>
            </w:r>
            <w:r>
              <w:rPr>
                <w:b/>
                <w:sz w:val="20"/>
                <w:szCs w:val="20"/>
              </w:rPr>
              <w:t xml:space="preserve"> 202</w:t>
            </w:r>
            <w:r w:rsidR="005043C0">
              <w:rPr>
                <w:b/>
                <w:sz w:val="20"/>
                <w:szCs w:val="20"/>
              </w:rPr>
              <w:t>2</w:t>
            </w:r>
            <w:r w:rsidR="002A3BE1">
              <w:rPr>
                <w:b/>
                <w:sz w:val="20"/>
                <w:szCs w:val="20"/>
              </w:rPr>
              <w:t xml:space="preserve"> </w:t>
            </w:r>
            <w:r w:rsidR="00A907C7">
              <w:rPr>
                <w:b/>
                <w:sz w:val="20"/>
                <w:szCs w:val="20"/>
              </w:rPr>
              <w:t xml:space="preserve">(or </w:t>
            </w:r>
            <w:r w:rsidR="002A3BE1">
              <w:rPr>
                <w:b/>
                <w:sz w:val="20"/>
                <w:szCs w:val="20"/>
              </w:rPr>
              <w:t xml:space="preserve">each term </w:t>
            </w:r>
            <w:r w:rsidR="00A907C7">
              <w:rPr>
                <w:b/>
                <w:sz w:val="20"/>
                <w:szCs w:val="20"/>
              </w:rPr>
              <w:t>or</w:t>
            </w:r>
            <w:r w:rsidR="002A3BE1">
              <w:rPr>
                <w:b/>
                <w:sz w:val="20"/>
                <w:szCs w:val="20"/>
              </w:rPr>
              <w:t xml:space="preserve"> when a significant change occurs</w:t>
            </w:r>
            <w:r w:rsidR="00A907C7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842" w:type="dxa"/>
            <w:vMerge/>
            <w:shd w:val="clear" w:color="auto" w:fill="D9D9D9"/>
          </w:tcPr>
          <w:p w14:paraId="6A542E4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A7F781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46C980D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1E6AE75D" w14:textId="0510C269" w:rsidR="008349D7" w:rsidRPr="007A49B1" w:rsidRDefault="00A907C7" w:rsidP="00A907C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3A8F2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0F92F07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41431D58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D23429" w:rsidRPr="00D23429" w14:paraId="5763DA0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B5FFFE9" w14:textId="152B773B" w:rsidR="008349D7" w:rsidRPr="00D23429" w:rsidRDefault="00A907C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D23429">
              <w:rPr>
                <w:b/>
                <w:color w:val="FF0000"/>
                <w:sz w:val="16"/>
                <w:szCs w:val="16"/>
              </w:rPr>
              <w:t>A h</w:t>
            </w:r>
            <w:r w:rsidR="008349D7" w:rsidRPr="00D23429">
              <w:rPr>
                <w:b/>
                <w:color w:val="FF0000"/>
                <w:sz w:val="16"/>
                <w:szCs w:val="16"/>
              </w:rPr>
              <w:t>azard</w:t>
            </w:r>
            <w:r w:rsidR="008349D7" w:rsidRPr="00D23429">
              <w:rPr>
                <w:color w:val="FF0000"/>
                <w:sz w:val="16"/>
                <w:szCs w:val="16"/>
              </w:rPr>
              <w:t xml:space="preserve"> </w:t>
            </w:r>
            <w:r w:rsidRPr="00D23429">
              <w:rPr>
                <w:color w:val="FF0000"/>
                <w:sz w:val="16"/>
                <w:szCs w:val="16"/>
              </w:rPr>
              <w:t>is</w:t>
            </w:r>
            <w:r w:rsidR="008349D7" w:rsidRPr="00D23429">
              <w:rPr>
                <w:color w:val="FF0000"/>
                <w:sz w:val="16"/>
                <w:szCs w:val="16"/>
              </w:rPr>
              <w:t xml:space="preserve"> something that may cause harm or damage.</w:t>
            </w:r>
          </w:p>
          <w:p w14:paraId="00998878" w14:textId="77777777" w:rsidR="00B051F3" w:rsidRPr="00D23429" w:rsidRDefault="00A907C7" w:rsidP="00B051F3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D23429">
              <w:rPr>
                <w:b/>
                <w:color w:val="FF0000"/>
                <w:sz w:val="16"/>
                <w:szCs w:val="16"/>
              </w:rPr>
              <w:t>The r</w:t>
            </w:r>
            <w:r w:rsidR="008349D7" w:rsidRPr="00D23429">
              <w:rPr>
                <w:b/>
                <w:color w:val="FF0000"/>
                <w:sz w:val="16"/>
                <w:szCs w:val="16"/>
              </w:rPr>
              <w:t>isk</w:t>
            </w:r>
            <w:r w:rsidR="008349D7" w:rsidRPr="00D23429">
              <w:rPr>
                <w:color w:val="FF0000"/>
                <w:sz w:val="16"/>
                <w:szCs w:val="16"/>
              </w:rPr>
              <w:t xml:space="preserve"> </w:t>
            </w:r>
            <w:r w:rsidRPr="00D23429">
              <w:rPr>
                <w:color w:val="FF0000"/>
                <w:sz w:val="16"/>
                <w:szCs w:val="16"/>
              </w:rPr>
              <w:t>is</w:t>
            </w:r>
            <w:r w:rsidR="008349D7" w:rsidRPr="00D23429">
              <w:rPr>
                <w:color w:val="FF0000"/>
                <w:sz w:val="16"/>
                <w:szCs w:val="16"/>
              </w:rPr>
              <w:t xml:space="preserve"> </w:t>
            </w:r>
            <w:r w:rsidR="00B051F3" w:rsidRPr="00D23429">
              <w:rPr>
                <w:color w:val="FF0000"/>
                <w:sz w:val="16"/>
                <w:szCs w:val="16"/>
              </w:rPr>
              <w:t>the harm that may occur from the hazard.</w:t>
            </w:r>
          </w:p>
          <w:p w14:paraId="6CE95EA4" w14:textId="39AB6DA1" w:rsidR="008349D7" w:rsidRPr="00D23429" w:rsidRDefault="008349D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FE0A0FB" w14:textId="6F006C87" w:rsidR="008349D7" w:rsidRPr="00D23429" w:rsidRDefault="00A907C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D23429">
              <w:rPr>
                <w:color w:val="FF0000"/>
                <w:sz w:val="16"/>
                <w:szCs w:val="16"/>
              </w:rPr>
              <w:t>For example: y</w:t>
            </w:r>
            <w:r w:rsidR="008349D7" w:rsidRPr="00D23429">
              <w:rPr>
                <w:color w:val="FF0000"/>
                <w:sz w:val="16"/>
                <w:szCs w:val="16"/>
              </w:rPr>
              <w:t>oung people</w:t>
            </w:r>
            <w:r w:rsidR="006E4079" w:rsidRPr="00D23429">
              <w:rPr>
                <w:color w:val="FF0000"/>
                <w:sz w:val="16"/>
                <w:szCs w:val="16"/>
              </w:rPr>
              <w:t>,</w:t>
            </w:r>
          </w:p>
          <w:p w14:paraId="778C8A22" w14:textId="7E506D47" w:rsidR="008349D7" w:rsidRPr="00D23429" w:rsidRDefault="00A907C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D23429">
              <w:rPr>
                <w:color w:val="FF0000"/>
                <w:sz w:val="16"/>
                <w:szCs w:val="16"/>
              </w:rPr>
              <w:t>leaders</w:t>
            </w:r>
            <w:r w:rsidR="008349D7" w:rsidRPr="00D23429">
              <w:rPr>
                <w:color w:val="FF0000"/>
                <w:sz w:val="16"/>
                <w:szCs w:val="16"/>
              </w:rPr>
              <w:t xml:space="preserve">, </w:t>
            </w:r>
          </w:p>
          <w:p w14:paraId="659C2918" w14:textId="537D6CB2" w:rsidR="008349D7" w:rsidRPr="00D23429" w:rsidRDefault="00A907C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D23429">
              <w:rPr>
                <w:color w:val="FF0000"/>
                <w:sz w:val="16"/>
                <w:szCs w:val="16"/>
              </w:rPr>
              <w:t>visitors</w:t>
            </w:r>
          </w:p>
        </w:tc>
        <w:tc>
          <w:tcPr>
            <w:tcW w:w="6673" w:type="dxa"/>
            <w:shd w:val="clear" w:color="auto" w:fill="auto"/>
          </w:tcPr>
          <w:p w14:paraId="32E1698B" w14:textId="12B2083A" w:rsidR="008349D7" w:rsidRPr="00D23429" w:rsidRDefault="008349D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D23429">
              <w:rPr>
                <w:b/>
                <w:color w:val="FF0000"/>
                <w:sz w:val="16"/>
                <w:szCs w:val="16"/>
              </w:rPr>
              <w:t>Controls</w:t>
            </w:r>
            <w:r w:rsidR="00A907C7" w:rsidRPr="00D23429">
              <w:rPr>
                <w:color w:val="FF0000"/>
                <w:sz w:val="16"/>
                <w:szCs w:val="16"/>
              </w:rPr>
              <w:t xml:space="preserve"> are w</w:t>
            </w:r>
            <w:r w:rsidRPr="00D23429">
              <w:rPr>
                <w:color w:val="FF0000"/>
                <w:sz w:val="16"/>
                <w:szCs w:val="16"/>
              </w:rPr>
              <w:t xml:space="preserve">ays of making the activity safer by removing or reducing the risk from it.  </w:t>
            </w:r>
          </w:p>
          <w:p w14:paraId="0C9ABB96" w14:textId="0A80E4D8" w:rsidR="008349D7" w:rsidRPr="00D23429" w:rsidRDefault="008349D7" w:rsidP="00A907C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D23429">
              <w:rPr>
                <w:color w:val="FF0000"/>
                <w:sz w:val="16"/>
                <w:szCs w:val="16"/>
              </w:rPr>
              <w:t xml:space="preserve">For </w:t>
            </w:r>
            <w:r w:rsidR="00A907C7" w:rsidRPr="00D23429">
              <w:rPr>
                <w:color w:val="FF0000"/>
                <w:sz w:val="16"/>
                <w:szCs w:val="16"/>
              </w:rPr>
              <w:t>example,</w:t>
            </w:r>
            <w:r w:rsidRPr="00D23429">
              <w:rPr>
                <w:color w:val="FF0000"/>
                <w:sz w:val="16"/>
                <w:szCs w:val="16"/>
              </w:rPr>
              <w:t xml:space="preserve"> you </w:t>
            </w:r>
            <w:r w:rsidR="00A907C7" w:rsidRPr="00D23429">
              <w:rPr>
                <w:color w:val="FF0000"/>
                <w:sz w:val="16"/>
                <w:szCs w:val="16"/>
              </w:rPr>
              <w:t xml:space="preserve">may </w:t>
            </w:r>
            <w:r w:rsidRPr="00D23429">
              <w:rPr>
                <w:color w:val="FF0000"/>
                <w:sz w:val="16"/>
                <w:szCs w:val="16"/>
              </w:rPr>
              <w:t>use a different piece of equipment or you might change the way</w:t>
            </w:r>
            <w:r w:rsidR="00A907C7" w:rsidRPr="00D23429">
              <w:rPr>
                <w:color w:val="FF0000"/>
                <w:sz w:val="16"/>
                <w:szCs w:val="16"/>
              </w:rPr>
              <w:t xml:space="preserve"> you do</w:t>
            </w:r>
            <w:r w:rsidRPr="00D23429">
              <w:rPr>
                <w:color w:val="FF0000"/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236128BE" w14:textId="30B3EE88" w:rsidR="00A907C7" w:rsidRPr="00D23429" w:rsidRDefault="008349D7" w:rsidP="00A907C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D23429">
              <w:rPr>
                <w:color w:val="FF0000"/>
                <w:sz w:val="16"/>
                <w:szCs w:val="16"/>
              </w:rPr>
              <w:t xml:space="preserve">Keep </w:t>
            </w:r>
            <w:r w:rsidRPr="00D23429">
              <w:rPr>
                <w:b/>
                <w:color w:val="FF0000"/>
                <w:sz w:val="16"/>
                <w:szCs w:val="16"/>
              </w:rPr>
              <w:t>checking</w:t>
            </w:r>
            <w:r w:rsidRPr="00D23429">
              <w:rPr>
                <w:color w:val="FF0000"/>
                <w:sz w:val="16"/>
                <w:szCs w:val="16"/>
              </w:rPr>
              <w:t xml:space="preserve"> throughout the activity in case you need to change </w:t>
            </w:r>
            <w:r w:rsidR="00A907C7" w:rsidRPr="00D23429">
              <w:rPr>
                <w:color w:val="FF0000"/>
                <w:sz w:val="16"/>
                <w:szCs w:val="16"/>
              </w:rPr>
              <w:t xml:space="preserve">what you’re doing </w:t>
            </w:r>
            <w:r w:rsidRPr="00D23429">
              <w:rPr>
                <w:color w:val="FF0000"/>
                <w:sz w:val="16"/>
                <w:szCs w:val="16"/>
              </w:rPr>
              <w:t xml:space="preserve">or even </w:t>
            </w:r>
            <w:r w:rsidRPr="00D23429">
              <w:rPr>
                <w:b/>
                <w:color w:val="FF0000"/>
                <w:sz w:val="16"/>
                <w:szCs w:val="16"/>
              </w:rPr>
              <w:t>stop</w:t>
            </w:r>
            <w:r w:rsidRPr="00D23429">
              <w:rPr>
                <w:color w:val="FF0000"/>
                <w:sz w:val="16"/>
                <w:szCs w:val="16"/>
              </w:rPr>
              <w:t xml:space="preserve"> </w:t>
            </w:r>
            <w:r w:rsidR="00A907C7" w:rsidRPr="00D23429">
              <w:rPr>
                <w:color w:val="FF0000"/>
                <w:sz w:val="16"/>
                <w:szCs w:val="16"/>
              </w:rPr>
              <w:t>the activity.</w:t>
            </w:r>
            <w:r w:rsidR="006E4079" w:rsidRPr="00D23429">
              <w:rPr>
                <w:color w:val="FF0000"/>
                <w:sz w:val="16"/>
                <w:szCs w:val="16"/>
              </w:rPr>
              <w:t xml:space="preserve"> </w:t>
            </w:r>
          </w:p>
          <w:p w14:paraId="72616228" w14:textId="77777777" w:rsidR="00A907C7" w:rsidRPr="00D23429" w:rsidRDefault="00A907C7" w:rsidP="00A907C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  <w:p w14:paraId="271B24EA" w14:textId="6164C834" w:rsidR="008349D7" w:rsidRPr="00D23429" w:rsidRDefault="006E4079" w:rsidP="00A907C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D23429">
              <w:rPr>
                <w:color w:val="FF0000"/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D12DD7" w:rsidRPr="0071703B" w14:paraId="2BB12794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4ADB1BC8" w14:textId="7CF8299F" w:rsidR="00D12DD7" w:rsidRDefault="00D12DD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ite features </w:t>
            </w:r>
            <w:r w:rsidR="0091226B">
              <w:rPr>
                <w:b/>
                <w:sz w:val="20"/>
                <w:szCs w:val="20"/>
              </w:rPr>
              <w:t>–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6B84D84F" w14:textId="77777777" w:rsidR="0091226B" w:rsidRDefault="0091226B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sk of injuries from:</w:t>
            </w:r>
          </w:p>
          <w:p w14:paraId="626B4F80" w14:textId="77777777" w:rsidR="00A10F08" w:rsidRDefault="00A10F08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tural features</w:t>
            </w:r>
          </w:p>
          <w:p w14:paraId="28E53A3E" w14:textId="77777777" w:rsidR="00A10F08" w:rsidRDefault="00A10F08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t &amp; equipment</w:t>
            </w:r>
          </w:p>
          <w:p w14:paraId="0896408C" w14:textId="617B744A" w:rsidR="00A10F08" w:rsidRPr="0091226B" w:rsidRDefault="00A10F08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</w:tcPr>
          <w:p w14:paraId="0736FBC0" w14:textId="6583E166" w:rsidR="00D12DD7" w:rsidRPr="00DA63B2" w:rsidRDefault="00F047A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11C89E1C" w14:textId="72285D37" w:rsidR="00D12DD7" w:rsidRDefault="0091226B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out the access to site, the boundaries and any features that may present a risk – for example: activity areas, r</w:t>
            </w:r>
            <w:r w:rsidR="000D6959">
              <w:rPr>
                <w:sz w:val="20"/>
                <w:szCs w:val="20"/>
              </w:rPr>
              <w:t>ock edges, rivers, ponds/lakes</w:t>
            </w:r>
            <w:r w:rsidR="000D6D5E">
              <w:rPr>
                <w:sz w:val="20"/>
                <w:szCs w:val="20"/>
              </w:rPr>
              <w:t>, car parks</w:t>
            </w:r>
            <w:r w:rsidR="000D6959">
              <w:rPr>
                <w:sz w:val="20"/>
                <w:szCs w:val="20"/>
              </w:rPr>
              <w:t>.</w:t>
            </w:r>
          </w:p>
          <w:p w14:paraId="586644D4" w14:textId="0335D2D6" w:rsidR="001F3ED7" w:rsidRDefault="000D6959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 aware of maintenance </w:t>
            </w:r>
            <w:r w:rsidR="000D6D5E">
              <w:rPr>
                <w:sz w:val="20"/>
                <w:szCs w:val="20"/>
              </w:rPr>
              <w:t xml:space="preserve">areas, machinery </w:t>
            </w:r>
            <w:proofErr w:type="spellStart"/>
            <w:r w:rsidR="000D6D5E">
              <w:rPr>
                <w:sz w:val="20"/>
                <w:szCs w:val="20"/>
              </w:rPr>
              <w:t>etc.and</w:t>
            </w:r>
            <w:proofErr w:type="spellEnd"/>
            <w:r w:rsidR="000D6D5E">
              <w:rPr>
                <w:sz w:val="20"/>
                <w:szCs w:val="20"/>
              </w:rPr>
              <w:t xml:space="preserve"> warn young people.</w:t>
            </w:r>
          </w:p>
          <w:p w14:paraId="0836CAF9" w14:textId="4FADC541" w:rsidR="004418BB" w:rsidRDefault="004418BB" w:rsidP="004418BB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414F4">
              <w:rPr>
                <w:sz w:val="20"/>
                <w:szCs w:val="20"/>
              </w:rPr>
              <w:t xml:space="preserve">Be clear on arrival if </w:t>
            </w:r>
            <w:r w:rsidR="000D6D5E">
              <w:rPr>
                <w:sz w:val="20"/>
                <w:szCs w:val="20"/>
              </w:rPr>
              <w:t>any areas are out of bounds to young people</w:t>
            </w:r>
            <w:r w:rsidRPr="00B414F4">
              <w:rPr>
                <w:sz w:val="20"/>
                <w:szCs w:val="20"/>
              </w:rPr>
              <w:t xml:space="preserve"> when unsupervised</w:t>
            </w:r>
          </w:p>
          <w:p w14:paraId="062225EC" w14:textId="42E610F1" w:rsidR="004418BB" w:rsidRDefault="004418BB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sure appropriate footwear is worn at all times. Avoid </w:t>
            </w:r>
            <w:proofErr w:type="spellStart"/>
            <w:r>
              <w:rPr>
                <w:sz w:val="20"/>
                <w:szCs w:val="20"/>
              </w:rPr>
              <w:t>barefeet</w:t>
            </w:r>
            <w:proofErr w:type="spellEnd"/>
            <w:r>
              <w:rPr>
                <w:sz w:val="20"/>
                <w:szCs w:val="20"/>
              </w:rPr>
              <w:t xml:space="preserve"> unless activity specific.</w:t>
            </w:r>
          </w:p>
          <w:p w14:paraId="661D03E4" w14:textId="00434321" w:rsidR="001F3ED7" w:rsidRDefault="001F3ED7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doors – Check smoke and </w:t>
            </w:r>
            <w:hyperlink r:id="rId8" w:history="1">
              <w:r w:rsidRPr="00FF7301">
                <w:rPr>
                  <w:rStyle w:val="Hyperlink"/>
                  <w:sz w:val="20"/>
                  <w:szCs w:val="20"/>
                </w:rPr>
                <w:t>carbon monoxide</w:t>
              </w:r>
            </w:hyperlink>
            <w:r>
              <w:rPr>
                <w:sz w:val="20"/>
                <w:szCs w:val="20"/>
              </w:rPr>
              <w:t xml:space="preserve"> detectors are working.</w:t>
            </w:r>
          </w:p>
          <w:p w14:paraId="519B9CB3" w14:textId="77777777" w:rsidR="001F3ED7" w:rsidRDefault="001F3ED7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ctrics – visual check there are no bare wires and sockets are not overloaded.</w:t>
            </w:r>
          </w:p>
          <w:p w14:paraId="6364B3C3" w14:textId="0F24C60C" w:rsidR="001F3ED7" w:rsidRPr="00DA63B2" w:rsidRDefault="001F3ED7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 immediately with site management if problems found.</w:t>
            </w:r>
          </w:p>
        </w:tc>
        <w:tc>
          <w:tcPr>
            <w:tcW w:w="4382" w:type="dxa"/>
            <w:shd w:val="clear" w:color="auto" w:fill="auto"/>
          </w:tcPr>
          <w:p w14:paraId="295136D4" w14:textId="77777777" w:rsidR="00D12DD7" w:rsidRPr="00DA63B2" w:rsidRDefault="00D12DD7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70A7E" w:rsidRPr="0071703B" w14:paraId="0DF448AD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A01E6F1" w14:textId="7EEA7F79" w:rsidR="00370A7E" w:rsidRDefault="00370A7E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ater &amp; Waste</w:t>
            </w:r>
            <w:r w:rsidR="00F909B6">
              <w:rPr>
                <w:b/>
                <w:sz w:val="20"/>
                <w:szCs w:val="20"/>
              </w:rPr>
              <w:t xml:space="preserve"> – </w:t>
            </w:r>
          </w:p>
          <w:p w14:paraId="1669C675" w14:textId="401D41C6" w:rsidR="00F909B6" w:rsidRPr="00F909B6" w:rsidRDefault="00F909B6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909B6">
              <w:rPr>
                <w:sz w:val="20"/>
                <w:szCs w:val="20"/>
              </w:rPr>
              <w:t>Infection &amp; vermin</w:t>
            </w:r>
          </w:p>
        </w:tc>
        <w:tc>
          <w:tcPr>
            <w:tcW w:w="1556" w:type="dxa"/>
            <w:shd w:val="clear" w:color="auto" w:fill="auto"/>
          </w:tcPr>
          <w:p w14:paraId="72EF3CEF" w14:textId="0F6AEAB0" w:rsidR="00370A7E" w:rsidRPr="00DA63B2" w:rsidRDefault="00F047A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56ADC058" w14:textId="45495CF2" w:rsidR="00370A7E" w:rsidRDefault="0091226B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re an appropriate source of fresh, drinkable water</w:t>
            </w:r>
            <w:r w:rsidR="000D6D5E">
              <w:rPr>
                <w:sz w:val="20"/>
                <w:szCs w:val="20"/>
              </w:rPr>
              <w:t xml:space="preserve"> – is the tap water suitable for drinking</w:t>
            </w:r>
            <w:r>
              <w:rPr>
                <w:sz w:val="20"/>
                <w:szCs w:val="20"/>
              </w:rPr>
              <w:t>?</w:t>
            </w:r>
          </w:p>
          <w:p w14:paraId="5F019322" w14:textId="35BEF04E" w:rsidR="0091226B" w:rsidRPr="00DA63B2" w:rsidRDefault="0091226B" w:rsidP="00940F2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hat </w:t>
            </w:r>
            <w:r w:rsidR="00940F21">
              <w:rPr>
                <w:sz w:val="20"/>
                <w:szCs w:val="20"/>
              </w:rPr>
              <w:t>facility</w:t>
            </w:r>
            <w:r>
              <w:rPr>
                <w:sz w:val="20"/>
                <w:szCs w:val="20"/>
              </w:rPr>
              <w:t xml:space="preserve"> is in place for disposing of waste and food</w:t>
            </w:r>
            <w:r w:rsidR="00FF7301">
              <w:rPr>
                <w:sz w:val="20"/>
                <w:szCs w:val="20"/>
              </w:rPr>
              <w:t>?</w:t>
            </w:r>
          </w:p>
        </w:tc>
        <w:tc>
          <w:tcPr>
            <w:tcW w:w="4382" w:type="dxa"/>
            <w:shd w:val="clear" w:color="auto" w:fill="auto"/>
          </w:tcPr>
          <w:p w14:paraId="5A76785C" w14:textId="77777777" w:rsidR="00370A7E" w:rsidRPr="00DA63B2" w:rsidRDefault="00370A7E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70A7E" w:rsidRPr="0071703B" w14:paraId="130A60F4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7F61D339" w14:textId="4AD2EEE5" w:rsidR="00370A7E" w:rsidRDefault="00370A7E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ilets</w:t>
            </w:r>
            <w:r w:rsidR="00F909B6">
              <w:rPr>
                <w:b/>
                <w:sz w:val="20"/>
                <w:szCs w:val="20"/>
              </w:rPr>
              <w:t xml:space="preserve"> &amp; showers</w:t>
            </w:r>
            <w:r w:rsidR="00F047AC">
              <w:rPr>
                <w:b/>
                <w:sz w:val="20"/>
                <w:szCs w:val="20"/>
              </w:rPr>
              <w:t xml:space="preserve"> - </w:t>
            </w:r>
          </w:p>
          <w:p w14:paraId="63755236" w14:textId="70AC1B82" w:rsidR="00F047AC" w:rsidRDefault="00F047A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047AC">
              <w:rPr>
                <w:sz w:val="20"/>
                <w:szCs w:val="20"/>
              </w:rPr>
              <w:t>Safeguarding issues</w:t>
            </w:r>
            <w:r>
              <w:rPr>
                <w:sz w:val="20"/>
                <w:szCs w:val="20"/>
              </w:rPr>
              <w:t>,</w:t>
            </w:r>
          </w:p>
          <w:p w14:paraId="7D60057C" w14:textId="72F308F9" w:rsidR="00F047AC" w:rsidRPr="00F047AC" w:rsidRDefault="00F047A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terborne disease</w:t>
            </w:r>
          </w:p>
        </w:tc>
        <w:tc>
          <w:tcPr>
            <w:tcW w:w="1556" w:type="dxa"/>
            <w:shd w:val="clear" w:color="auto" w:fill="auto"/>
          </w:tcPr>
          <w:p w14:paraId="67BF6E6A" w14:textId="5D77A406" w:rsidR="00370A7E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</w:tc>
        <w:tc>
          <w:tcPr>
            <w:tcW w:w="6673" w:type="dxa"/>
            <w:shd w:val="clear" w:color="auto" w:fill="auto"/>
          </w:tcPr>
          <w:p w14:paraId="47B19FA4" w14:textId="351886C2" w:rsidR="00370A7E" w:rsidRDefault="00F909B6" w:rsidP="00F909B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sure </w:t>
            </w:r>
            <w:proofErr w:type="spellStart"/>
            <w:r>
              <w:rPr>
                <w:sz w:val="20"/>
                <w:szCs w:val="20"/>
              </w:rPr>
              <w:t>tioilet</w:t>
            </w:r>
            <w:proofErr w:type="spellEnd"/>
            <w:r>
              <w:rPr>
                <w:sz w:val="20"/>
                <w:szCs w:val="20"/>
              </w:rPr>
              <w:t xml:space="preserve"> facilities provide appropriate use by dividing sexes and adults/YP </w:t>
            </w:r>
            <w:r w:rsidR="00DA5BE6">
              <w:rPr>
                <w:sz w:val="20"/>
                <w:szCs w:val="20"/>
              </w:rPr>
              <w:t>as much as</w:t>
            </w:r>
            <w:r>
              <w:rPr>
                <w:sz w:val="20"/>
                <w:szCs w:val="20"/>
              </w:rPr>
              <w:t xml:space="preserve"> possible.</w:t>
            </w:r>
          </w:p>
          <w:p w14:paraId="7A8C7A81" w14:textId="7A44AB68" w:rsidR="000D6D5E" w:rsidRDefault="000D6D5E" w:rsidP="00F909B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vide appropriate disposal for feminine hygiene products.</w:t>
            </w:r>
          </w:p>
          <w:p w14:paraId="35FBC8D4" w14:textId="27EE17A0" w:rsidR="00B46A17" w:rsidRPr="00DA63B2" w:rsidRDefault="00F909B6" w:rsidP="0009718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with the site how the</w:t>
            </w:r>
            <w:r w:rsidR="00DA5BE6">
              <w:rPr>
                <w:sz w:val="20"/>
                <w:szCs w:val="20"/>
              </w:rPr>
              <w:t>y</w:t>
            </w:r>
            <w:r>
              <w:rPr>
                <w:sz w:val="20"/>
                <w:szCs w:val="20"/>
              </w:rPr>
              <w:t xml:space="preserve"> are they adequately managed for the risk of </w:t>
            </w:r>
            <w:hyperlink r:id="rId9" w:history="1">
              <w:r w:rsidRPr="00D23429">
                <w:rPr>
                  <w:rStyle w:val="Hyperlink"/>
                  <w:sz w:val="20"/>
                  <w:szCs w:val="20"/>
                </w:rPr>
                <w:t>Legionella</w:t>
              </w:r>
            </w:hyperlink>
            <w:r>
              <w:rPr>
                <w:sz w:val="20"/>
                <w:szCs w:val="20"/>
              </w:rPr>
              <w:t>?</w:t>
            </w:r>
          </w:p>
        </w:tc>
        <w:tc>
          <w:tcPr>
            <w:tcW w:w="4382" w:type="dxa"/>
            <w:shd w:val="clear" w:color="auto" w:fill="auto"/>
          </w:tcPr>
          <w:p w14:paraId="17542B35" w14:textId="77777777" w:rsidR="00370A7E" w:rsidRPr="00DA63B2" w:rsidRDefault="00370A7E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70A7E" w:rsidRPr="0071703B" w14:paraId="312EA313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00236079" w14:textId="77777777" w:rsidR="00370A7E" w:rsidRDefault="00433940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Vehicles &amp; people</w:t>
            </w:r>
          </w:p>
          <w:p w14:paraId="4E100087" w14:textId="72D95DDC" w:rsidR="00433940" w:rsidRPr="00433940" w:rsidRDefault="00433940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sk of collision &amp; injury</w:t>
            </w:r>
          </w:p>
        </w:tc>
        <w:tc>
          <w:tcPr>
            <w:tcW w:w="1556" w:type="dxa"/>
            <w:shd w:val="clear" w:color="auto" w:fill="auto"/>
          </w:tcPr>
          <w:p w14:paraId="56F12C2F" w14:textId="57EA6EBB" w:rsidR="00370A7E" w:rsidRPr="00DA63B2" w:rsidRDefault="00433940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2369A239" w14:textId="77777777" w:rsidR="00370A7E" w:rsidRDefault="00C42A70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strict </w:t>
            </w:r>
            <w:r w:rsidR="00D75083">
              <w:rPr>
                <w:sz w:val="20"/>
                <w:szCs w:val="20"/>
              </w:rPr>
              <w:t xml:space="preserve">vehicle </w:t>
            </w:r>
            <w:r>
              <w:rPr>
                <w:sz w:val="20"/>
                <w:szCs w:val="20"/>
              </w:rPr>
              <w:t>access to pedestrian areas as much as possible</w:t>
            </w:r>
            <w:r w:rsidR="00D75083">
              <w:rPr>
                <w:sz w:val="20"/>
                <w:szCs w:val="20"/>
              </w:rPr>
              <w:t>.</w:t>
            </w:r>
          </w:p>
          <w:p w14:paraId="4166E71C" w14:textId="09953E8E" w:rsidR="00D75083" w:rsidRDefault="00D75083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P to carry kit to </w:t>
            </w:r>
            <w:r w:rsidR="009F4651">
              <w:rPr>
                <w:sz w:val="20"/>
                <w:szCs w:val="20"/>
              </w:rPr>
              <w:t>accommodation</w:t>
            </w:r>
            <w:r>
              <w:rPr>
                <w:sz w:val="20"/>
                <w:szCs w:val="20"/>
              </w:rPr>
              <w:t>. Make more than one trip if needed.</w:t>
            </w:r>
          </w:p>
          <w:p w14:paraId="06CC299B" w14:textId="77777777" w:rsidR="00D75083" w:rsidRDefault="00D75083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 trolleys if provided</w:t>
            </w:r>
          </w:p>
          <w:p w14:paraId="7D38EB8D" w14:textId="684E0C5E" w:rsidR="00B46A17" w:rsidRPr="00DA63B2" w:rsidRDefault="009F4651" w:rsidP="007B2C50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ve person / </w:t>
            </w:r>
            <w:r w:rsidR="00D75083">
              <w:rPr>
                <w:sz w:val="20"/>
                <w:szCs w:val="20"/>
              </w:rPr>
              <w:t xml:space="preserve">team to manage vehicles if </w:t>
            </w:r>
            <w:r>
              <w:rPr>
                <w:sz w:val="20"/>
                <w:szCs w:val="20"/>
              </w:rPr>
              <w:t>needed</w:t>
            </w:r>
            <w:r w:rsidR="00D75083">
              <w:rPr>
                <w:sz w:val="20"/>
                <w:szCs w:val="20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0BB17052" w14:textId="77777777" w:rsidR="00370A7E" w:rsidRPr="00DA63B2" w:rsidRDefault="00370A7E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2C5F0E" w:rsidRPr="001C60E8" w14:paraId="0F09E23E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41DB652D" w14:textId="72FE6350" w:rsidR="004B7331" w:rsidRPr="00DA63B2" w:rsidRDefault="00F26596" w:rsidP="00145FCE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>Heavy loads and items</w:t>
            </w:r>
            <w:r w:rsidRPr="00DA63B2">
              <w:rPr>
                <w:sz w:val="20"/>
                <w:szCs w:val="20"/>
              </w:rPr>
              <w:t xml:space="preserve"> - Back or</w:t>
            </w:r>
            <w:r w:rsidR="000D6D5E">
              <w:rPr>
                <w:sz w:val="20"/>
                <w:szCs w:val="20"/>
              </w:rPr>
              <w:t xml:space="preserve"> other injuries to adults and young people</w:t>
            </w:r>
          </w:p>
        </w:tc>
        <w:tc>
          <w:tcPr>
            <w:tcW w:w="1556" w:type="dxa"/>
            <w:shd w:val="clear" w:color="auto" w:fill="auto"/>
          </w:tcPr>
          <w:p w14:paraId="18C5467E" w14:textId="6DA14D01" w:rsidR="002C5F0E" w:rsidRPr="00DA63B2" w:rsidRDefault="004B7331" w:rsidP="0074749C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3D82100" w14:textId="07D8132F" w:rsidR="00604AAD" w:rsidRPr="00DA63B2" w:rsidRDefault="005118C5" w:rsidP="005118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p</w:t>
            </w:r>
            <w:r w:rsidR="007B6BE0" w:rsidRPr="00DA63B2">
              <w:rPr>
                <w:sz w:val="20"/>
                <w:szCs w:val="20"/>
              </w:rPr>
              <w:t>l</w:t>
            </w:r>
            <w:r w:rsidRPr="00DA63B2">
              <w:rPr>
                <w:sz w:val="20"/>
                <w:szCs w:val="20"/>
              </w:rPr>
              <w:t xml:space="preserve">it </w:t>
            </w:r>
            <w:r w:rsidR="009F4651">
              <w:rPr>
                <w:sz w:val="20"/>
                <w:szCs w:val="20"/>
              </w:rPr>
              <w:t xml:space="preserve">equipment </w:t>
            </w:r>
            <w:r w:rsidRPr="00DA63B2">
              <w:rPr>
                <w:sz w:val="20"/>
                <w:szCs w:val="20"/>
              </w:rPr>
              <w:t xml:space="preserve">loads down to smaller bits if possible. </w:t>
            </w:r>
          </w:p>
          <w:p w14:paraId="22985199" w14:textId="77777777" w:rsidR="005118C5" w:rsidRPr="00DA63B2" w:rsidRDefault="005118C5" w:rsidP="005118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upervise YP carrying bigger items – use a trolley if available.</w:t>
            </w:r>
          </w:p>
          <w:p w14:paraId="2860D539" w14:textId="77777777" w:rsidR="0009213D" w:rsidRPr="00DA63B2" w:rsidRDefault="005118C5" w:rsidP="005118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Remind people how to lift and carry safely.</w:t>
            </w:r>
          </w:p>
          <w:p w14:paraId="632E0CC3" w14:textId="343820C6" w:rsidR="00AC0D0E" w:rsidRPr="00DA63B2" w:rsidRDefault="0027166A" w:rsidP="007B2C50">
            <w:pPr>
              <w:rPr>
                <w:sz w:val="20"/>
                <w:szCs w:val="20"/>
              </w:rPr>
            </w:pPr>
            <w:r w:rsidRPr="00B414F4">
              <w:rPr>
                <w:sz w:val="20"/>
                <w:szCs w:val="20"/>
              </w:rPr>
              <w:t>All lifting and dropping of heavy items to be supervised by adults</w:t>
            </w:r>
          </w:p>
        </w:tc>
        <w:tc>
          <w:tcPr>
            <w:tcW w:w="4382" w:type="dxa"/>
            <w:shd w:val="clear" w:color="auto" w:fill="auto"/>
          </w:tcPr>
          <w:p w14:paraId="78AC8F7F" w14:textId="77777777" w:rsidR="002C5F0E" w:rsidRPr="00DA63B2" w:rsidRDefault="002C5F0E" w:rsidP="0074749C">
            <w:pPr>
              <w:rPr>
                <w:sz w:val="20"/>
                <w:szCs w:val="20"/>
              </w:rPr>
            </w:pPr>
          </w:p>
        </w:tc>
      </w:tr>
      <w:tr w:rsidR="009F4651" w:rsidRPr="001C60E8" w14:paraId="1203C85D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68DF46BE" w14:textId="3FAD463B" w:rsidR="009F4651" w:rsidRPr="00DA63B2" w:rsidRDefault="009F4651" w:rsidP="00145FCE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fe Access and exits</w:t>
            </w:r>
          </w:p>
        </w:tc>
        <w:tc>
          <w:tcPr>
            <w:tcW w:w="1556" w:type="dxa"/>
            <w:shd w:val="clear" w:color="auto" w:fill="auto"/>
          </w:tcPr>
          <w:p w14:paraId="58A9CCDA" w14:textId="0058671F" w:rsidR="009F4651" w:rsidRPr="00DA63B2" w:rsidRDefault="004C3D01" w:rsidP="007474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27C5E306" w14:textId="2434EF79" w:rsidR="004A5002" w:rsidRDefault="009F4651" w:rsidP="005118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e sure all routes and doors used for evacuation are kept clear at all times – both inside and outside (move cars or other obstructions).</w:t>
            </w:r>
          </w:p>
          <w:p w14:paraId="1DD3AEBB" w14:textId="636D8ECC" w:rsidR="000D6D5E" w:rsidRDefault="000D6D5E" w:rsidP="007B2C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ntify suitable assembly point</w:t>
            </w:r>
          </w:p>
          <w:p w14:paraId="05249B45" w14:textId="5EE5CEB1" w:rsidR="004A5002" w:rsidRPr="00DA63B2" w:rsidRDefault="009F4651" w:rsidP="007B2C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rief all to know what </w:t>
            </w:r>
            <w:r w:rsidR="004A5002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>evacuation plans are and practise when you arrive</w:t>
            </w:r>
            <w:r w:rsidR="00B46A17">
              <w:rPr>
                <w:sz w:val="20"/>
                <w:szCs w:val="20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686551E6" w14:textId="77777777" w:rsidR="009F4651" w:rsidRPr="00DA63B2" w:rsidRDefault="009F4651" w:rsidP="0074749C">
            <w:pPr>
              <w:rPr>
                <w:sz w:val="20"/>
                <w:szCs w:val="20"/>
              </w:rPr>
            </w:pPr>
          </w:p>
        </w:tc>
      </w:tr>
      <w:tr w:rsidR="00E05F1B" w:rsidRPr="001C60E8" w14:paraId="6EB5814D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40507C84" w14:textId="751FC0F0" w:rsidR="00E05F1B" w:rsidRDefault="00E05F1B" w:rsidP="00145FCE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oors – </w:t>
            </w:r>
          </w:p>
          <w:p w14:paraId="195B1F0D" w14:textId="2890F975" w:rsidR="00E05F1B" w:rsidRPr="00E05F1B" w:rsidRDefault="00E05F1B" w:rsidP="00145FCE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E05F1B">
              <w:rPr>
                <w:sz w:val="20"/>
                <w:szCs w:val="20"/>
              </w:rPr>
              <w:t xml:space="preserve">Access, </w:t>
            </w:r>
            <w:proofErr w:type="spellStart"/>
            <w:r w:rsidRPr="00E05F1B">
              <w:rPr>
                <w:sz w:val="20"/>
                <w:szCs w:val="20"/>
              </w:rPr>
              <w:t>entrampent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57C2F4E3" w14:textId="20E49509" w:rsidR="00E05F1B" w:rsidRDefault="000D6D5E" w:rsidP="007474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1469F15E" w14:textId="56005BE8" w:rsidR="00E05F1B" w:rsidRDefault="000D6D5E" w:rsidP="005118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rn young people</w:t>
            </w:r>
            <w:r w:rsidR="00E05F1B">
              <w:rPr>
                <w:sz w:val="20"/>
                <w:szCs w:val="20"/>
              </w:rPr>
              <w:t xml:space="preserve"> &amp; adults about trapping fingers in doors hinges and about closing of doors (particularly younger age groups).</w:t>
            </w:r>
          </w:p>
          <w:p w14:paraId="6D398706" w14:textId="313742BB" w:rsidR="00E05F1B" w:rsidRDefault="00E05F1B" w:rsidP="007B2C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courage use of slow door closers or covers on hinges.</w:t>
            </w:r>
          </w:p>
        </w:tc>
        <w:tc>
          <w:tcPr>
            <w:tcW w:w="4382" w:type="dxa"/>
            <w:shd w:val="clear" w:color="auto" w:fill="auto"/>
          </w:tcPr>
          <w:p w14:paraId="52FDD3DC" w14:textId="77777777" w:rsidR="00E05F1B" w:rsidRPr="00DA63B2" w:rsidRDefault="00E05F1B" w:rsidP="0074749C">
            <w:pPr>
              <w:rPr>
                <w:sz w:val="20"/>
                <w:szCs w:val="20"/>
              </w:rPr>
            </w:pPr>
          </w:p>
        </w:tc>
      </w:tr>
      <w:tr w:rsidR="00370A7E" w:rsidRPr="001C60E8" w14:paraId="4B8ED890" w14:textId="77777777" w:rsidTr="00D30D41">
        <w:trPr>
          <w:trHeight w:val="678"/>
        </w:trPr>
        <w:tc>
          <w:tcPr>
            <w:tcW w:w="2840" w:type="dxa"/>
            <w:shd w:val="clear" w:color="auto" w:fill="auto"/>
          </w:tcPr>
          <w:p w14:paraId="57A6E907" w14:textId="7B77E5A1" w:rsidR="00433940" w:rsidRDefault="00370A7E" w:rsidP="00D30D4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 xml:space="preserve">Trip hazards, </w:t>
            </w:r>
            <w:r w:rsidR="004C3D01">
              <w:rPr>
                <w:b/>
                <w:sz w:val="20"/>
                <w:szCs w:val="20"/>
              </w:rPr>
              <w:t>Slips</w:t>
            </w:r>
            <w:r w:rsidRPr="00DA63B2">
              <w:rPr>
                <w:sz w:val="20"/>
                <w:szCs w:val="20"/>
              </w:rPr>
              <w:t xml:space="preserve"> </w:t>
            </w:r>
            <w:r w:rsidR="00433940">
              <w:rPr>
                <w:sz w:val="20"/>
                <w:szCs w:val="20"/>
              </w:rPr>
              <w:t>–</w:t>
            </w:r>
            <w:r w:rsidRPr="00DA63B2">
              <w:rPr>
                <w:sz w:val="20"/>
                <w:szCs w:val="20"/>
              </w:rPr>
              <w:t xml:space="preserve"> </w:t>
            </w:r>
          </w:p>
          <w:p w14:paraId="75B70B21" w14:textId="33E9A8A0" w:rsidR="00370A7E" w:rsidRPr="00DA63B2" w:rsidRDefault="00370A7E" w:rsidP="00433940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Tripping o</w:t>
            </w:r>
            <w:r w:rsidR="00433940">
              <w:rPr>
                <w:sz w:val="20"/>
                <w:szCs w:val="20"/>
              </w:rPr>
              <w:t>n</w:t>
            </w:r>
            <w:r w:rsidRPr="00DA63B2">
              <w:rPr>
                <w:sz w:val="20"/>
                <w:szCs w:val="20"/>
              </w:rPr>
              <w:t xml:space="preserve"> guy lines and tent pegs, boxes, natural items</w:t>
            </w:r>
          </w:p>
        </w:tc>
        <w:tc>
          <w:tcPr>
            <w:tcW w:w="1556" w:type="dxa"/>
            <w:shd w:val="clear" w:color="auto" w:fill="auto"/>
          </w:tcPr>
          <w:p w14:paraId="0A32F1B8" w14:textId="77777777" w:rsidR="00370A7E" w:rsidRPr="00DA63B2" w:rsidRDefault="00370A7E" w:rsidP="00D30D41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5F6FD5B7" w14:textId="108A8F68" w:rsidR="00370A7E" w:rsidRPr="00DA63B2" w:rsidRDefault="00370A7E" w:rsidP="00D30D41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Instruct and enforce “No running” rules around </w:t>
            </w:r>
            <w:r w:rsidR="004C3D01">
              <w:rPr>
                <w:sz w:val="20"/>
                <w:szCs w:val="20"/>
              </w:rPr>
              <w:t>building</w:t>
            </w:r>
            <w:r w:rsidRPr="00DA63B2">
              <w:rPr>
                <w:sz w:val="20"/>
                <w:szCs w:val="20"/>
              </w:rPr>
              <w:t>.</w:t>
            </w:r>
          </w:p>
          <w:p w14:paraId="60A03EC2" w14:textId="7750B07A" w:rsidR="00370A7E" w:rsidRPr="00DA63B2" w:rsidRDefault="004C3D01" w:rsidP="00D30D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ep</w:t>
            </w:r>
            <w:r w:rsidR="00370A7E" w:rsidRPr="00DA63B2">
              <w:rPr>
                <w:sz w:val="20"/>
                <w:szCs w:val="20"/>
              </w:rPr>
              <w:t xml:space="preserve"> areas clear of </w:t>
            </w:r>
            <w:r>
              <w:rPr>
                <w:sz w:val="20"/>
                <w:szCs w:val="20"/>
              </w:rPr>
              <w:t xml:space="preserve">bags, </w:t>
            </w:r>
            <w:r w:rsidR="00370A7E" w:rsidRPr="00DA63B2">
              <w:rPr>
                <w:sz w:val="20"/>
                <w:szCs w:val="20"/>
              </w:rPr>
              <w:t>obstructions, sharp items</w:t>
            </w:r>
            <w:r>
              <w:rPr>
                <w:sz w:val="20"/>
                <w:szCs w:val="20"/>
              </w:rPr>
              <w:t>.</w:t>
            </w:r>
          </w:p>
          <w:p w14:paraId="57972D00" w14:textId="3007BF06" w:rsidR="00370A7E" w:rsidRPr="00DA63B2" w:rsidRDefault="004C3D01" w:rsidP="007B2C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surfaces for spillages – especially kitchen and bathrooms – and have a plan and equipment for clearing them up.</w:t>
            </w:r>
          </w:p>
        </w:tc>
        <w:tc>
          <w:tcPr>
            <w:tcW w:w="4382" w:type="dxa"/>
            <w:shd w:val="clear" w:color="auto" w:fill="auto"/>
          </w:tcPr>
          <w:p w14:paraId="5DA63011" w14:textId="77777777" w:rsidR="00370A7E" w:rsidRPr="00DA63B2" w:rsidRDefault="00370A7E" w:rsidP="00D30D41">
            <w:pPr>
              <w:rPr>
                <w:sz w:val="20"/>
                <w:szCs w:val="20"/>
              </w:rPr>
            </w:pPr>
          </w:p>
        </w:tc>
      </w:tr>
      <w:tr w:rsidR="00DF3D34" w:rsidRPr="001C60E8" w14:paraId="37FED279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C64E6B1" w14:textId="5764CD36" w:rsidR="00DF3D34" w:rsidRDefault="00DF3D34" w:rsidP="002A3BE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leeping facilities</w:t>
            </w:r>
            <w:r w:rsidR="00F047AC">
              <w:rPr>
                <w:b/>
                <w:sz w:val="20"/>
                <w:szCs w:val="20"/>
              </w:rPr>
              <w:t xml:space="preserve"> -</w:t>
            </w:r>
          </w:p>
          <w:p w14:paraId="191FD137" w14:textId="77777777" w:rsidR="00F047AC" w:rsidRDefault="00F047AC" w:rsidP="002A3BE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047AC">
              <w:rPr>
                <w:sz w:val="20"/>
                <w:szCs w:val="20"/>
              </w:rPr>
              <w:t>Safeguarding issues</w:t>
            </w:r>
          </w:p>
          <w:p w14:paraId="1906F669" w14:textId="33B0C660" w:rsidR="004C3D01" w:rsidRPr="00F047AC" w:rsidRDefault="004C3D01" w:rsidP="0009718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juries from furniture</w:t>
            </w:r>
          </w:p>
        </w:tc>
        <w:tc>
          <w:tcPr>
            <w:tcW w:w="1556" w:type="dxa"/>
            <w:shd w:val="clear" w:color="auto" w:fill="auto"/>
          </w:tcPr>
          <w:p w14:paraId="3B27D783" w14:textId="1F09544D" w:rsidR="00DF3D34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</w:tc>
        <w:tc>
          <w:tcPr>
            <w:tcW w:w="6673" w:type="dxa"/>
            <w:shd w:val="clear" w:color="auto" w:fill="auto"/>
          </w:tcPr>
          <w:p w14:paraId="4F5ADF20" w14:textId="302C1701" w:rsidR="00EB4E84" w:rsidRDefault="00EB4E84" w:rsidP="00655B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sleeping faci</w:t>
            </w:r>
            <w:r w:rsidR="000D6D5E">
              <w:rPr>
                <w:sz w:val="20"/>
                <w:szCs w:val="20"/>
              </w:rPr>
              <w:t>lities provide appropriate division of adults and young people</w:t>
            </w:r>
            <w:r>
              <w:rPr>
                <w:sz w:val="20"/>
                <w:szCs w:val="20"/>
              </w:rPr>
              <w:t>.</w:t>
            </w:r>
          </w:p>
          <w:p w14:paraId="38AFF8F1" w14:textId="79928BFF" w:rsidR="000D6D5E" w:rsidRDefault="000D6D5E" w:rsidP="00655B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scuss sleeping arrangements for young people with young people and parents to ensure everyone </w:t>
            </w:r>
            <w:r w:rsidR="004D4425">
              <w:rPr>
                <w:sz w:val="20"/>
                <w:szCs w:val="20"/>
              </w:rPr>
              <w:t xml:space="preserve">is </w:t>
            </w:r>
            <w:r>
              <w:rPr>
                <w:sz w:val="20"/>
                <w:szCs w:val="20"/>
              </w:rPr>
              <w:t>happy with plans.</w:t>
            </w:r>
          </w:p>
          <w:p w14:paraId="6197AEBC" w14:textId="77777777" w:rsidR="004C3D01" w:rsidRDefault="000D6D5E" w:rsidP="000971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ief and monitor</w:t>
            </w:r>
            <w:r w:rsidR="004C3D01">
              <w:rPr>
                <w:sz w:val="20"/>
                <w:szCs w:val="20"/>
              </w:rPr>
              <w:t xml:space="preserve"> behaviour with bunkbeds, and take care of edges (e.g. tables, storage units)</w:t>
            </w:r>
          </w:p>
          <w:p w14:paraId="02838D5E" w14:textId="6E8B6118" w:rsidR="000D6D5E" w:rsidRPr="00DA63B2" w:rsidRDefault="000D6D5E" w:rsidP="000971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sure young </w:t>
            </w:r>
            <w:r w:rsidR="004D4425">
              <w:rPr>
                <w:sz w:val="20"/>
                <w:szCs w:val="20"/>
              </w:rPr>
              <w:t>people can safely enter and exi</w:t>
            </w:r>
            <w:r>
              <w:rPr>
                <w:sz w:val="20"/>
                <w:szCs w:val="20"/>
              </w:rPr>
              <w:t>t their sleeping area (bunk bed, small tent) without causing harm.</w:t>
            </w:r>
          </w:p>
        </w:tc>
        <w:tc>
          <w:tcPr>
            <w:tcW w:w="4382" w:type="dxa"/>
            <w:shd w:val="clear" w:color="auto" w:fill="auto"/>
          </w:tcPr>
          <w:p w14:paraId="0BD2FB49" w14:textId="77777777" w:rsidR="00DF3D34" w:rsidRPr="00DA63B2" w:rsidRDefault="00DF3D34" w:rsidP="0074749C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70A7E" w:rsidRPr="001C60E8" w14:paraId="7253301C" w14:textId="77777777" w:rsidTr="007C4889">
        <w:trPr>
          <w:trHeight w:val="698"/>
        </w:trPr>
        <w:tc>
          <w:tcPr>
            <w:tcW w:w="2840" w:type="dxa"/>
            <w:tcBorders>
              <w:bottom w:val="single" w:sz="4" w:space="0" w:color="auto"/>
            </w:tcBorders>
            <w:shd w:val="clear" w:color="auto" w:fill="auto"/>
          </w:tcPr>
          <w:p w14:paraId="738CA303" w14:textId="2D37D798" w:rsidR="00370A7E" w:rsidRDefault="00370A7E" w:rsidP="002A3BE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ood</w:t>
            </w:r>
            <w:r w:rsidR="00F047AC">
              <w:rPr>
                <w:b/>
                <w:sz w:val="20"/>
                <w:szCs w:val="20"/>
              </w:rPr>
              <w:t xml:space="preserve"> – </w:t>
            </w:r>
          </w:p>
          <w:p w14:paraId="3F0FE0C2" w14:textId="5CED0851" w:rsidR="00F047AC" w:rsidRPr="00F047AC" w:rsidRDefault="00F047AC" w:rsidP="002A3BE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047AC">
              <w:rPr>
                <w:sz w:val="20"/>
                <w:szCs w:val="20"/>
              </w:rPr>
              <w:t>Food poisoning</w:t>
            </w:r>
          </w:p>
        </w:tc>
        <w:tc>
          <w:tcPr>
            <w:tcW w:w="1556" w:type="dxa"/>
            <w:tcBorders>
              <w:bottom w:val="single" w:sz="4" w:space="0" w:color="auto"/>
            </w:tcBorders>
            <w:shd w:val="clear" w:color="auto" w:fill="auto"/>
          </w:tcPr>
          <w:p w14:paraId="5F2E3A2E" w14:textId="79E98397" w:rsidR="00370A7E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</w:tc>
        <w:tc>
          <w:tcPr>
            <w:tcW w:w="6673" w:type="dxa"/>
            <w:tcBorders>
              <w:bottom w:val="single" w:sz="4" w:space="0" w:color="auto"/>
            </w:tcBorders>
            <w:shd w:val="clear" w:color="auto" w:fill="auto"/>
          </w:tcPr>
          <w:p w14:paraId="6E09CF06" w14:textId="77777777" w:rsidR="00370A7E" w:rsidRDefault="00655BBF" w:rsidP="005118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 menu to suit facilities available.</w:t>
            </w:r>
          </w:p>
          <w:p w14:paraId="567C9A78" w14:textId="77777777" w:rsidR="00655BBF" w:rsidRDefault="00655BBF" w:rsidP="005118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correct storage of food.</w:t>
            </w:r>
          </w:p>
          <w:p w14:paraId="558F6BBD" w14:textId="6FE1BAD3" w:rsidR="00655BBF" w:rsidRDefault="00655BBF" w:rsidP="005118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 HQ guidance on </w:t>
            </w:r>
            <w:hyperlink r:id="rId10" w:history="1">
              <w:r w:rsidR="002B26B7">
                <w:rPr>
                  <w:rStyle w:val="Hyperlink"/>
                  <w:sz w:val="20"/>
                  <w:szCs w:val="20"/>
                </w:rPr>
                <w:t>Food Safety</w:t>
              </w:r>
            </w:hyperlink>
          </w:p>
          <w:p w14:paraId="0B7AF066" w14:textId="47A0C49D" w:rsidR="00655BBF" w:rsidRPr="00DA63B2" w:rsidRDefault="000D6D5E" w:rsidP="005118C5">
            <w:pPr>
              <w:rPr>
                <w:sz w:val="20"/>
                <w:szCs w:val="20"/>
              </w:rPr>
            </w:pPr>
            <w:r w:rsidRPr="001E059D">
              <w:rPr>
                <w:sz w:val="20"/>
                <w:szCs w:val="20"/>
              </w:rPr>
              <w:t xml:space="preserve">All to clean hands thoroughly before </w:t>
            </w:r>
            <w:r>
              <w:rPr>
                <w:sz w:val="20"/>
                <w:szCs w:val="20"/>
              </w:rPr>
              <w:t xml:space="preserve">and after food </w:t>
            </w:r>
            <w:r w:rsidRPr="001E059D">
              <w:rPr>
                <w:sz w:val="20"/>
                <w:szCs w:val="20"/>
              </w:rPr>
              <w:t xml:space="preserve">preparing </w:t>
            </w:r>
            <w:r>
              <w:rPr>
                <w:sz w:val="20"/>
                <w:szCs w:val="20"/>
              </w:rPr>
              <w:t>and before</w:t>
            </w:r>
            <w:r w:rsidRPr="001E059D">
              <w:rPr>
                <w:sz w:val="20"/>
                <w:szCs w:val="20"/>
              </w:rPr>
              <w:t xml:space="preserve"> consuming food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4382" w:type="dxa"/>
            <w:tcBorders>
              <w:bottom w:val="single" w:sz="4" w:space="0" w:color="auto"/>
            </w:tcBorders>
            <w:shd w:val="clear" w:color="auto" w:fill="auto"/>
          </w:tcPr>
          <w:p w14:paraId="06652BEF" w14:textId="77777777" w:rsidR="00370A7E" w:rsidRPr="00DA63B2" w:rsidRDefault="00370A7E" w:rsidP="0074749C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835388" w:rsidRPr="001C60E8" w14:paraId="3722BD27" w14:textId="77777777" w:rsidTr="000D6D5E">
        <w:trPr>
          <w:trHeight w:val="334"/>
        </w:trPr>
        <w:tc>
          <w:tcPr>
            <w:tcW w:w="2840" w:type="dxa"/>
          </w:tcPr>
          <w:p w14:paraId="2C913F6D" w14:textId="77777777" w:rsidR="00835388" w:rsidRDefault="00835388" w:rsidP="00F04781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 xml:space="preserve">Tables – </w:t>
            </w:r>
          </w:p>
          <w:p w14:paraId="5B3B0D91" w14:textId="77777777" w:rsidR="00835388" w:rsidRPr="001E059D" w:rsidRDefault="00835388" w:rsidP="00F04781">
            <w:pPr>
              <w:rPr>
                <w:rFonts w:cs="Arial"/>
                <w:sz w:val="20"/>
                <w:szCs w:val="20"/>
              </w:rPr>
            </w:pPr>
            <w:r w:rsidRPr="001E059D">
              <w:rPr>
                <w:rFonts w:cs="Arial"/>
                <w:sz w:val="20"/>
                <w:szCs w:val="20"/>
              </w:rPr>
              <w:t xml:space="preserve">Risk of collapse during </w:t>
            </w:r>
            <w:r w:rsidRPr="001E059D">
              <w:rPr>
                <w:rFonts w:cs="Arial"/>
                <w:sz w:val="20"/>
                <w:szCs w:val="20"/>
              </w:rPr>
              <w:lastRenderedPageBreak/>
              <w:t>cooking and activity</w:t>
            </w:r>
          </w:p>
        </w:tc>
        <w:tc>
          <w:tcPr>
            <w:tcW w:w="1556" w:type="dxa"/>
          </w:tcPr>
          <w:p w14:paraId="03844CC5" w14:textId="77777777" w:rsidR="00835388" w:rsidRPr="00DA63B2" w:rsidRDefault="00835388" w:rsidP="00F0478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6673" w:type="dxa"/>
          </w:tcPr>
          <w:p w14:paraId="0581D3EC" w14:textId="77777777" w:rsidR="00835388" w:rsidRPr="000D6D5E" w:rsidRDefault="00835388" w:rsidP="00F04781">
            <w:pPr>
              <w:rPr>
                <w:rFonts w:cs="Arial"/>
                <w:sz w:val="20"/>
                <w:szCs w:val="20"/>
              </w:rPr>
            </w:pPr>
            <w:r w:rsidRPr="000D6D5E">
              <w:rPr>
                <w:sz w:val="20"/>
                <w:szCs w:val="20"/>
              </w:rPr>
              <w:t xml:space="preserve">Check tables are properly and safely put up, </w:t>
            </w:r>
            <w:proofErr w:type="spellStart"/>
            <w:r w:rsidRPr="000D6D5E">
              <w:rPr>
                <w:sz w:val="20"/>
                <w:szCs w:val="20"/>
              </w:rPr>
              <w:t>eg</w:t>
            </w:r>
            <w:proofErr w:type="spellEnd"/>
            <w:r w:rsidRPr="000D6D5E">
              <w:rPr>
                <w:sz w:val="20"/>
                <w:szCs w:val="20"/>
              </w:rPr>
              <w:t xml:space="preserve">: legs locked, trestles stable, put small table feet on boards if used on grass, ensure level and </w:t>
            </w:r>
            <w:r w:rsidRPr="000D6D5E">
              <w:rPr>
                <w:sz w:val="20"/>
                <w:szCs w:val="20"/>
              </w:rPr>
              <w:lastRenderedPageBreak/>
              <w:t>stable.</w:t>
            </w:r>
          </w:p>
        </w:tc>
        <w:tc>
          <w:tcPr>
            <w:tcW w:w="4382" w:type="dxa"/>
            <w:shd w:val="clear" w:color="auto" w:fill="auto"/>
          </w:tcPr>
          <w:p w14:paraId="60ABBA9B" w14:textId="77777777" w:rsidR="00835388" w:rsidRPr="00DA63B2" w:rsidRDefault="00835388" w:rsidP="00F0478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8429C5" w:rsidRPr="001C60E8" w14:paraId="5F9064D9" w14:textId="77777777" w:rsidTr="007C4889">
        <w:trPr>
          <w:trHeight w:val="698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2415E" w14:textId="77777777" w:rsidR="00E11BBD" w:rsidRPr="00E11BBD" w:rsidRDefault="00E11BBD" w:rsidP="00E11BBD">
            <w:pPr>
              <w:rPr>
                <w:rFonts w:cs="Arial"/>
                <w:b/>
                <w:sz w:val="20"/>
                <w:szCs w:val="20"/>
              </w:rPr>
            </w:pPr>
            <w:r w:rsidRPr="00E11BBD">
              <w:rPr>
                <w:rFonts w:cs="Arial"/>
                <w:b/>
                <w:sz w:val="20"/>
                <w:szCs w:val="20"/>
              </w:rPr>
              <w:t>Cooking –</w:t>
            </w:r>
          </w:p>
          <w:p w14:paraId="212805F9" w14:textId="66A29740" w:rsidR="00E11BBD" w:rsidRPr="00DA63B2" w:rsidRDefault="00E11BBD" w:rsidP="00E11BB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hot surfaces</w:t>
            </w:r>
          </w:p>
          <w:p w14:paraId="72BC63EC" w14:textId="70499E3E" w:rsidR="007E4EC2" w:rsidRPr="00DA63B2" w:rsidRDefault="00E11BBD" w:rsidP="00E11BB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Hot liquids,</w:t>
            </w:r>
            <w:r w:rsidR="007C4889">
              <w:rPr>
                <w:rFonts w:cs="Arial"/>
                <w:sz w:val="20"/>
                <w:szCs w:val="20"/>
              </w:rPr>
              <w:t xml:space="preserve"> </w:t>
            </w:r>
            <w:r w:rsidRPr="00DA63B2">
              <w:rPr>
                <w:rFonts w:cs="Arial"/>
                <w:sz w:val="20"/>
                <w:szCs w:val="20"/>
              </w:rPr>
              <w:t>Cooking fats</w:t>
            </w:r>
          </w:p>
          <w:p w14:paraId="016F2DB4" w14:textId="77777777" w:rsidR="007E4EC2" w:rsidRPr="00DA63B2" w:rsidRDefault="007E4EC2" w:rsidP="008429C5">
            <w:pPr>
              <w:rPr>
                <w:rFonts w:cs="Arial"/>
                <w:sz w:val="20"/>
                <w:szCs w:val="20"/>
              </w:rPr>
            </w:pPr>
          </w:p>
          <w:p w14:paraId="69A06679" w14:textId="2918AEA1" w:rsidR="008429C5" w:rsidRPr="00DA63B2" w:rsidRDefault="007C4889" w:rsidP="008429C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Risk of fire / </w:t>
            </w:r>
          </w:p>
          <w:p w14:paraId="7EE0E28E" w14:textId="108CD6B1" w:rsidR="008429C5" w:rsidRPr="00DA63B2" w:rsidRDefault="007C4889" w:rsidP="007C488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urns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C45F8" w14:textId="77777777" w:rsidR="00F047AC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  <w:p w14:paraId="14604C83" w14:textId="47091E89" w:rsidR="008429C5" w:rsidRPr="00DA63B2" w:rsidRDefault="008429C5" w:rsidP="00F047AC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892EF" w14:textId="77777777" w:rsidR="0075183E" w:rsidRDefault="007C4889" w:rsidP="0075183E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heck the kitchen area is safe and hygienic.</w:t>
            </w:r>
            <w:r w:rsidR="0075183E">
              <w:rPr>
                <w:rFonts w:cs="Arial"/>
                <w:sz w:val="20"/>
                <w:szCs w:val="20"/>
              </w:rPr>
              <w:t xml:space="preserve"> </w:t>
            </w:r>
          </w:p>
          <w:p w14:paraId="34B94727" w14:textId="153D5415" w:rsidR="007C4889" w:rsidRDefault="0075183E" w:rsidP="008429C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Confirm with site management that servicing and compliance of kitchen equipment is up to date. </w:t>
            </w:r>
          </w:p>
          <w:p w14:paraId="06A07B31" w14:textId="6CCD060B" w:rsidR="0075183E" w:rsidRDefault="007C4889" w:rsidP="008429C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Keep area clear of</w:t>
            </w:r>
            <w:r w:rsidRPr="00DA63B2">
              <w:rPr>
                <w:rFonts w:cs="Arial"/>
                <w:sz w:val="20"/>
                <w:szCs w:val="20"/>
              </w:rPr>
              <w:t xml:space="preserve"> obstructions and </w:t>
            </w:r>
            <w:r w:rsidR="000D6D5E">
              <w:rPr>
                <w:rFonts w:cs="Arial"/>
                <w:sz w:val="20"/>
                <w:szCs w:val="20"/>
              </w:rPr>
              <w:t>young people</w:t>
            </w:r>
            <w:r>
              <w:rPr>
                <w:rFonts w:cs="Arial"/>
                <w:sz w:val="20"/>
                <w:szCs w:val="20"/>
              </w:rPr>
              <w:t xml:space="preserve"> (unless designated to help)</w:t>
            </w:r>
          </w:p>
          <w:p w14:paraId="12099F8B" w14:textId="51CD53C0" w:rsidR="008429C5" w:rsidRPr="00DA63B2" w:rsidRDefault="007C4889" w:rsidP="008429C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aintain good ventilation.</w:t>
            </w:r>
          </w:p>
          <w:p w14:paraId="45C3B410" w14:textId="6CCF6C9D" w:rsidR="008429C5" w:rsidRPr="00DA63B2" w:rsidRDefault="007C4889" w:rsidP="008429C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Familiarise team with </w:t>
            </w:r>
            <w:proofErr w:type="spellStart"/>
            <w:r>
              <w:rPr>
                <w:rFonts w:cs="Arial"/>
                <w:sz w:val="20"/>
                <w:szCs w:val="20"/>
              </w:rPr>
              <w:t>fire fighting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equipment and </w:t>
            </w:r>
            <w:proofErr w:type="spellStart"/>
            <w:r>
              <w:rPr>
                <w:rFonts w:cs="Arial"/>
                <w:sz w:val="20"/>
                <w:szCs w:val="20"/>
              </w:rPr>
              <w:t>and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emergency shut off plans. </w:t>
            </w:r>
          </w:p>
          <w:p w14:paraId="4D63F8DC" w14:textId="5BBAC6AE" w:rsidR="008429C5" w:rsidRPr="00DA63B2" w:rsidRDefault="008429C5" w:rsidP="00EA54B8">
            <w:pPr>
              <w:rPr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First aid kit in </w:t>
            </w:r>
            <w:r w:rsidR="0075183E">
              <w:rPr>
                <w:rFonts w:cs="Arial"/>
                <w:sz w:val="20"/>
                <w:szCs w:val="20"/>
              </w:rPr>
              <w:t>kitchen</w:t>
            </w:r>
            <w:r w:rsidRPr="00DA63B2">
              <w:rPr>
                <w:rFonts w:cs="Arial"/>
                <w:sz w:val="20"/>
                <w:szCs w:val="20"/>
              </w:rPr>
              <w:t xml:space="preserve"> –</w:t>
            </w:r>
            <w:r w:rsidR="0075183E">
              <w:rPr>
                <w:rFonts w:cs="Arial"/>
                <w:sz w:val="20"/>
                <w:szCs w:val="20"/>
              </w:rPr>
              <w:t xml:space="preserve"> </w:t>
            </w:r>
            <w:r w:rsidRPr="00DA63B2">
              <w:rPr>
                <w:rFonts w:cs="Arial"/>
                <w:sz w:val="20"/>
                <w:szCs w:val="20"/>
              </w:rPr>
              <w:t xml:space="preserve">call First Aid </w:t>
            </w:r>
            <w:r w:rsidR="007E4EC2" w:rsidRPr="00DA63B2">
              <w:rPr>
                <w:rFonts w:cs="Arial"/>
                <w:sz w:val="20"/>
                <w:szCs w:val="20"/>
              </w:rPr>
              <w:t xml:space="preserve">leader </w:t>
            </w:r>
            <w:r w:rsidRPr="00DA63B2">
              <w:rPr>
                <w:rFonts w:cs="Arial"/>
                <w:sz w:val="20"/>
                <w:szCs w:val="20"/>
              </w:rPr>
              <w:t>if required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EDD67" w14:textId="77777777" w:rsidR="008429C5" w:rsidRPr="00DA63B2" w:rsidRDefault="008429C5" w:rsidP="008429C5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8429C5" w:rsidRPr="001C60E8" w14:paraId="71B7DC7E" w14:textId="77777777" w:rsidTr="00327708">
        <w:trPr>
          <w:trHeight w:val="698"/>
        </w:trPr>
        <w:tc>
          <w:tcPr>
            <w:tcW w:w="2840" w:type="dxa"/>
            <w:tcBorders>
              <w:left w:val="single" w:sz="6" w:space="0" w:color="auto"/>
              <w:bottom w:val="single" w:sz="6" w:space="0" w:color="auto"/>
            </w:tcBorders>
          </w:tcPr>
          <w:p w14:paraId="4653A6CF" w14:textId="6A196637" w:rsidR="008429C5" w:rsidRPr="009432A4" w:rsidRDefault="009432A4" w:rsidP="008429C5">
            <w:pPr>
              <w:rPr>
                <w:rFonts w:cs="Arial"/>
                <w:b/>
                <w:sz w:val="20"/>
                <w:szCs w:val="20"/>
              </w:rPr>
            </w:pPr>
            <w:r w:rsidRPr="009432A4">
              <w:rPr>
                <w:rFonts w:cs="Arial"/>
                <w:b/>
                <w:sz w:val="20"/>
                <w:szCs w:val="20"/>
              </w:rPr>
              <w:t>Bugs &amp;</w:t>
            </w:r>
            <w:r w:rsidR="008429C5" w:rsidRPr="009432A4">
              <w:rPr>
                <w:rFonts w:cs="Arial"/>
                <w:b/>
                <w:sz w:val="20"/>
                <w:szCs w:val="20"/>
              </w:rPr>
              <w:t xml:space="preserve"> Dirt</w:t>
            </w:r>
            <w:r w:rsidRPr="009432A4">
              <w:rPr>
                <w:rFonts w:cs="Arial"/>
                <w:b/>
                <w:sz w:val="20"/>
                <w:szCs w:val="20"/>
              </w:rPr>
              <w:t xml:space="preserve"> – </w:t>
            </w:r>
          </w:p>
          <w:p w14:paraId="2C1A6A24" w14:textId="0C66A6FF" w:rsidR="009432A4" w:rsidRPr="00DA63B2" w:rsidRDefault="009432A4" w:rsidP="008429C5">
            <w:pPr>
              <w:rPr>
                <w:rFonts w:cs="Arial"/>
                <w:sz w:val="20"/>
                <w:szCs w:val="20"/>
              </w:rPr>
            </w:pPr>
          </w:p>
          <w:p w14:paraId="6B733208" w14:textId="77777777" w:rsidR="008429C5" w:rsidRDefault="008429C5" w:rsidP="008429C5">
            <w:pPr>
              <w:widowControl/>
              <w:autoSpaceDE/>
              <w:autoSpaceDN/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Dirty utensils</w:t>
            </w:r>
          </w:p>
          <w:p w14:paraId="3213F923" w14:textId="77777777" w:rsidR="00F047AC" w:rsidRDefault="009432A4" w:rsidP="008429C5">
            <w:pPr>
              <w:widowControl/>
              <w:autoSpaceDE/>
              <w:autoSpaceDN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ygiene</w:t>
            </w:r>
            <w:r w:rsidR="00F047AC" w:rsidRPr="00DA63B2">
              <w:rPr>
                <w:rFonts w:cs="Arial"/>
                <w:sz w:val="20"/>
                <w:szCs w:val="20"/>
              </w:rPr>
              <w:t xml:space="preserve"> </w:t>
            </w:r>
          </w:p>
          <w:p w14:paraId="29701A32" w14:textId="4349714E" w:rsidR="009432A4" w:rsidRPr="00DA63B2" w:rsidRDefault="00F047AC" w:rsidP="008429C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Food poisoning</w:t>
            </w:r>
          </w:p>
        </w:tc>
        <w:tc>
          <w:tcPr>
            <w:tcW w:w="1556" w:type="dxa"/>
          </w:tcPr>
          <w:p w14:paraId="4CA9C6A2" w14:textId="1B8896FC" w:rsidR="008429C5" w:rsidRPr="00DA63B2" w:rsidRDefault="000D6D5E" w:rsidP="008429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</w:tcPr>
          <w:p w14:paraId="0522187C" w14:textId="6464DFAC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Leaders ensure good hygiene standards</w:t>
            </w:r>
            <w:r w:rsidR="000D6D5E">
              <w:rPr>
                <w:rFonts w:cs="Arial"/>
                <w:sz w:val="20"/>
                <w:szCs w:val="20"/>
              </w:rPr>
              <w:t xml:space="preserve"> and brief young people</w:t>
            </w:r>
            <w:r w:rsidR="00E60724">
              <w:rPr>
                <w:rFonts w:cs="Arial"/>
                <w:sz w:val="20"/>
                <w:szCs w:val="20"/>
              </w:rPr>
              <w:t xml:space="preserve"> on the importance of maintaining throughout </w:t>
            </w:r>
            <w:r w:rsidR="00EA54B8">
              <w:rPr>
                <w:rFonts w:cs="Arial"/>
                <w:sz w:val="20"/>
                <w:szCs w:val="20"/>
              </w:rPr>
              <w:t>the residential</w:t>
            </w:r>
            <w:r w:rsidR="000D6D5E">
              <w:rPr>
                <w:rFonts w:cs="Arial"/>
                <w:sz w:val="20"/>
                <w:szCs w:val="20"/>
              </w:rPr>
              <w:t xml:space="preserve"> (identifying specific risks for the location, for example ticks).</w:t>
            </w:r>
          </w:p>
          <w:p w14:paraId="380F2ACE" w14:textId="2F9E5AD5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Wash hands after going to </w:t>
            </w:r>
            <w:proofErr w:type="spellStart"/>
            <w:r w:rsidRPr="00DA63B2">
              <w:rPr>
                <w:rFonts w:cs="Arial"/>
                <w:sz w:val="20"/>
                <w:szCs w:val="20"/>
              </w:rPr>
              <w:t>loo</w:t>
            </w:r>
            <w:proofErr w:type="spellEnd"/>
            <w:r w:rsidRPr="00DA63B2">
              <w:rPr>
                <w:rFonts w:cs="Arial"/>
                <w:sz w:val="20"/>
                <w:szCs w:val="20"/>
              </w:rPr>
              <w:t xml:space="preserve"> and all </w:t>
            </w:r>
            <w:r w:rsidR="00EA54B8">
              <w:rPr>
                <w:rFonts w:cs="Arial"/>
                <w:sz w:val="20"/>
                <w:szCs w:val="20"/>
              </w:rPr>
              <w:t>outdoor</w:t>
            </w:r>
            <w:r w:rsidRPr="00DA63B2">
              <w:rPr>
                <w:rFonts w:cs="Arial"/>
                <w:sz w:val="20"/>
                <w:szCs w:val="20"/>
              </w:rPr>
              <w:t xml:space="preserve"> activities and before eating.</w:t>
            </w:r>
          </w:p>
          <w:p w14:paraId="5CCFD7B1" w14:textId="091E42F1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Hand washing area </w:t>
            </w:r>
            <w:r w:rsidR="00E60724">
              <w:rPr>
                <w:rFonts w:cs="Arial"/>
                <w:sz w:val="20"/>
                <w:szCs w:val="20"/>
              </w:rPr>
              <w:t xml:space="preserve">regularly </w:t>
            </w:r>
            <w:r w:rsidRPr="00DA63B2">
              <w:rPr>
                <w:rFonts w:cs="Arial"/>
                <w:sz w:val="20"/>
                <w:szCs w:val="20"/>
              </w:rPr>
              <w:t>maintained by leader team</w:t>
            </w:r>
            <w:r w:rsidR="00E60724">
              <w:rPr>
                <w:rFonts w:cs="Arial"/>
                <w:sz w:val="20"/>
                <w:szCs w:val="20"/>
              </w:rPr>
              <w:t>.</w:t>
            </w:r>
          </w:p>
          <w:p w14:paraId="2835FFDB" w14:textId="27FE3938" w:rsidR="008429C5" w:rsidRPr="00DA63B2" w:rsidRDefault="00E60724" w:rsidP="007B2C50">
            <w:pPr>
              <w:rPr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Make </w:t>
            </w:r>
            <w:r w:rsidR="008429C5" w:rsidRPr="00DA63B2">
              <w:rPr>
                <w:rFonts w:cs="Arial"/>
                <w:sz w:val="20"/>
                <w:szCs w:val="20"/>
              </w:rPr>
              <w:t xml:space="preserve">sure </w:t>
            </w:r>
            <w:r>
              <w:rPr>
                <w:rFonts w:cs="Arial"/>
                <w:sz w:val="20"/>
                <w:szCs w:val="20"/>
              </w:rPr>
              <w:t xml:space="preserve">to use </w:t>
            </w:r>
            <w:r w:rsidR="008429C5" w:rsidRPr="00DA63B2">
              <w:rPr>
                <w:rFonts w:cs="Arial"/>
                <w:sz w:val="20"/>
                <w:szCs w:val="20"/>
              </w:rPr>
              <w:t>clean cooking / eating utensils.</w:t>
            </w:r>
          </w:p>
        </w:tc>
        <w:tc>
          <w:tcPr>
            <w:tcW w:w="4382" w:type="dxa"/>
            <w:shd w:val="clear" w:color="auto" w:fill="auto"/>
          </w:tcPr>
          <w:p w14:paraId="3AA54794" w14:textId="77777777" w:rsidR="008429C5" w:rsidRPr="00DA63B2" w:rsidRDefault="008429C5" w:rsidP="008429C5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4608D" w:rsidRPr="001C60E8" w14:paraId="5500065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56BF10F" w14:textId="1DB70214" w:rsidR="0014608D" w:rsidRPr="00DA63B2" w:rsidRDefault="0014608D" w:rsidP="009B7A9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 xml:space="preserve">Behaviour </w:t>
            </w:r>
            <w:r w:rsidRPr="00DA63B2">
              <w:rPr>
                <w:sz w:val="20"/>
                <w:szCs w:val="20"/>
              </w:rPr>
              <w:t>–</w:t>
            </w:r>
            <w:r w:rsidR="00145FCE" w:rsidRPr="00DA63B2">
              <w:rPr>
                <w:sz w:val="20"/>
                <w:szCs w:val="20"/>
              </w:rPr>
              <w:t xml:space="preserve"> risk of</w:t>
            </w:r>
            <w:r w:rsidRPr="00DA63B2">
              <w:rPr>
                <w:sz w:val="20"/>
                <w:szCs w:val="20"/>
              </w:rPr>
              <w:t xml:space="preserve"> overexcitement</w:t>
            </w:r>
            <w:r w:rsidR="00145FCE" w:rsidRPr="00DA63B2">
              <w:rPr>
                <w:sz w:val="20"/>
                <w:szCs w:val="20"/>
              </w:rPr>
              <w:t xml:space="preserve">, especially </w:t>
            </w:r>
            <w:r w:rsidRPr="00DA63B2">
              <w:rPr>
                <w:sz w:val="20"/>
                <w:szCs w:val="20"/>
              </w:rPr>
              <w:t xml:space="preserve">at </w:t>
            </w:r>
            <w:r w:rsidR="00145FCE" w:rsidRPr="00DA63B2">
              <w:rPr>
                <w:sz w:val="20"/>
                <w:szCs w:val="20"/>
              </w:rPr>
              <w:t xml:space="preserve">the </w:t>
            </w:r>
            <w:r w:rsidRPr="00DA63B2">
              <w:rPr>
                <w:sz w:val="20"/>
                <w:szCs w:val="20"/>
              </w:rPr>
              <w:t>start</w:t>
            </w:r>
            <w:r w:rsidR="00145FCE" w:rsidRPr="00DA63B2">
              <w:rPr>
                <w:sz w:val="20"/>
                <w:szCs w:val="20"/>
              </w:rPr>
              <w:t xml:space="preserve"> </w:t>
            </w:r>
            <w:r w:rsidRPr="00DA63B2">
              <w:rPr>
                <w:sz w:val="20"/>
                <w:szCs w:val="20"/>
              </w:rPr>
              <w:t xml:space="preserve">of </w:t>
            </w:r>
            <w:r w:rsidR="009B7A96" w:rsidRPr="00DA63B2">
              <w:rPr>
                <w:sz w:val="20"/>
                <w:szCs w:val="20"/>
              </w:rPr>
              <w:t>camp</w:t>
            </w:r>
            <w:r w:rsidR="00145FCE" w:rsidRPr="00DA63B2">
              <w:rPr>
                <w:sz w:val="20"/>
                <w:szCs w:val="20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190B870C" w14:textId="77777777" w:rsidR="0014608D" w:rsidRPr="00DA63B2" w:rsidRDefault="0014608D" w:rsidP="0014608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1A1B81E6" w14:textId="0CE5A92C" w:rsidR="007C0A79" w:rsidRDefault="009B7A96" w:rsidP="007C0A79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F</w:t>
            </w:r>
            <w:r w:rsidR="00E524C2" w:rsidRPr="00DA63B2">
              <w:rPr>
                <w:sz w:val="20"/>
                <w:szCs w:val="20"/>
              </w:rPr>
              <w:t>ollow the s</w:t>
            </w:r>
            <w:r w:rsidR="0014608D" w:rsidRPr="00DA63B2">
              <w:rPr>
                <w:sz w:val="20"/>
                <w:szCs w:val="20"/>
              </w:rPr>
              <w:t xml:space="preserve">ection code of conduct </w:t>
            </w:r>
            <w:r w:rsidR="00E524C2" w:rsidRPr="00DA63B2">
              <w:rPr>
                <w:sz w:val="20"/>
                <w:szCs w:val="20"/>
              </w:rPr>
              <w:t>that</w:t>
            </w:r>
            <w:r w:rsidR="0014608D" w:rsidRPr="00DA63B2">
              <w:rPr>
                <w:sz w:val="20"/>
                <w:szCs w:val="20"/>
              </w:rPr>
              <w:t xml:space="preserve"> set</w:t>
            </w:r>
            <w:r w:rsidR="00E524C2" w:rsidRPr="00DA63B2">
              <w:rPr>
                <w:sz w:val="20"/>
                <w:szCs w:val="20"/>
              </w:rPr>
              <w:t>s</w:t>
            </w:r>
            <w:r w:rsidR="0014608D" w:rsidRPr="00DA63B2">
              <w:rPr>
                <w:sz w:val="20"/>
                <w:szCs w:val="20"/>
              </w:rPr>
              <w:t xml:space="preserve"> clear expectations of behaviour.</w:t>
            </w:r>
            <w:r w:rsidR="007C0A79">
              <w:rPr>
                <w:sz w:val="20"/>
                <w:szCs w:val="20"/>
              </w:rPr>
              <w:t xml:space="preserve">  </w:t>
            </w:r>
            <w:r w:rsidRPr="00DA63B2">
              <w:rPr>
                <w:sz w:val="20"/>
                <w:szCs w:val="20"/>
              </w:rPr>
              <w:t>Leaders be aware and manage group behaviour</w:t>
            </w:r>
            <w:r w:rsidR="007C0A79">
              <w:rPr>
                <w:sz w:val="20"/>
                <w:szCs w:val="20"/>
              </w:rPr>
              <w:t>.</w:t>
            </w:r>
          </w:p>
          <w:p w14:paraId="7C424291" w14:textId="7AF68893" w:rsidR="007C0A79" w:rsidRPr="00DA63B2" w:rsidRDefault="006178BE" w:rsidP="007C0A79">
            <w:pPr>
              <w:rPr>
                <w:sz w:val="20"/>
                <w:szCs w:val="20"/>
              </w:rPr>
            </w:pPr>
            <w:hyperlink r:id="rId11" w:history="1">
              <w:r w:rsidR="007C0A79">
                <w:rPr>
                  <w:rStyle w:val="Hyperlink"/>
                  <w:sz w:val="20"/>
                  <w:szCs w:val="20"/>
                </w:rPr>
                <w:t>Free time</w:t>
              </w:r>
            </w:hyperlink>
            <w:r w:rsidR="007C0A79">
              <w:rPr>
                <w:sz w:val="20"/>
                <w:szCs w:val="20"/>
              </w:rPr>
              <w:t xml:space="preserve"> (unstructured activity) should be managed and have some level of supervision as, lack of it, is a frequent cause of incidents.</w:t>
            </w:r>
          </w:p>
        </w:tc>
        <w:tc>
          <w:tcPr>
            <w:tcW w:w="4382" w:type="dxa"/>
            <w:shd w:val="clear" w:color="auto" w:fill="auto"/>
          </w:tcPr>
          <w:p w14:paraId="1500A67F" w14:textId="77777777" w:rsidR="0014608D" w:rsidRPr="00DA63B2" w:rsidRDefault="0014608D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BB6AFE" w:rsidRPr="001C60E8" w14:paraId="14ED9E64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F76998A" w14:textId="419206CB" w:rsidR="00BB6AFE" w:rsidRDefault="00D12DD7" w:rsidP="0014608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ppropriate adults</w:t>
            </w:r>
            <w:r w:rsidR="00B30BD2">
              <w:rPr>
                <w:b/>
                <w:sz w:val="20"/>
                <w:szCs w:val="20"/>
              </w:rPr>
              <w:t xml:space="preserve"> – </w:t>
            </w:r>
          </w:p>
          <w:p w14:paraId="694E7919" w14:textId="743F06B1" w:rsidR="00B30BD2" w:rsidRPr="00B30BD2" w:rsidRDefault="00B30BD2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30BD2">
              <w:rPr>
                <w:sz w:val="20"/>
                <w:szCs w:val="20"/>
              </w:rPr>
              <w:t>Injuries from poor management of camp, activities and facilities</w:t>
            </w:r>
          </w:p>
        </w:tc>
        <w:tc>
          <w:tcPr>
            <w:tcW w:w="1556" w:type="dxa"/>
            <w:shd w:val="clear" w:color="auto" w:fill="auto"/>
          </w:tcPr>
          <w:p w14:paraId="0288ADC5" w14:textId="1D3B33C7" w:rsidR="00BB6AFE" w:rsidRPr="00DA63B2" w:rsidRDefault="00D12DD7" w:rsidP="001460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adults</w:t>
            </w:r>
          </w:p>
        </w:tc>
        <w:tc>
          <w:tcPr>
            <w:tcW w:w="6673" w:type="dxa"/>
            <w:shd w:val="clear" w:color="auto" w:fill="auto"/>
          </w:tcPr>
          <w:p w14:paraId="2B8E79A8" w14:textId="77777777" w:rsidR="000D6D5E" w:rsidRDefault="000D6D5E" w:rsidP="000D6D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all leaders and adult helpers have completed appropriate personal enquiry checks.</w:t>
            </w:r>
          </w:p>
          <w:p w14:paraId="13DDF7AD" w14:textId="77777777" w:rsidR="000D6D5E" w:rsidRDefault="000D6D5E" w:rsidP="000D6D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ent run by a leader with correct Nights Away Permit.</w:t>
            </w:r>
          </w:p>
          <w:p w14:paraId="457372ED" w14:textId="77777777" w:rsidR="000D6D5E" w:rsidRDefault="000D6D5E" w:rsidP="000D6D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ropriate adult: child ratios are in place.</w:t>
            </w:r>
          </w:p>
          <w:p w14:paraId="790CC815" w14:textId="77777777" w:rsidR="000D6D5E" w:rsidRDefault="000D6D5E" w:rsidP="000D6D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ghts Away risk assessment logged with DC.</w:t>
            </w:r>
          </w:p>
          <w:p w14:paraId="507F1171" w14:textId="7A64D399" w:rsidR="00B161C6" w:rsidRPr="00DA63B2" w:rsidRDefault="000D6D5E" w:rsidP="000D6D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e sure adequate rest time is built in for leaders, with a ‘peaceful space’ away from the general hubbub.</w:t>
            </w:r>
          </w:p>
        </w:tc>
        <w:tc>
          <w:tcPr>
            <w:tcW w:w="4382" w:type="dxa"/>
            <w:shd w:val="clear" w:color="auto" w:fill="auto"/>
          </w:tcPr>
          <w:p w14:paraId="35CD02B5" w14:textId="77777777" w:rsidR="00BB6AFE" w:rsidRPr="00DA63B2" w:rsidRDefault="00BB6AFE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942C9" w:rsidRPr="001C60E8" w14:paraId="364AA303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81A9096" w14:textId="4ADA0FDC" w:rsidR="003942C9" w:rsidRDefault="003942C9" w:rsidP="0014608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tivities</w:t>
            </w:r>
          </w:p>
        </w:tc>
        <w:tc>
          <w:tcPr>
            <w:tcW w:w="1556" w:type="dxa"/>
            <w:shd w:val="clear" w:color="auto" w:fill="auto"/>
          </w:tcPr>
          <w:p w14:paraId="0E29ADDA" w14:textId="77777777" w:rsidR="003942C9" w:rsidRDefault="003942C9" w:rsidP="0014608D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shd w:val="clear" w:color="auto" w:fill="auto"/>
          </w:tcPr>
          <w:p w14:paraId="6D0FE19E" w14:textId="77777777" w:rsidR="00E430D7" w:rsidRDefault="00E430D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duce separate risk assessments for your activities.</w:t>
            </w:r>
          </w:p>
          <w:p w14:paraId="7D67F71C" w14:textId="01FD4A16" w:rsidR="003942C9" w:rsidRDefault="00244B0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the suitability of activities for those taking part – including age appropriate.</w:t>
            </w:r>
          </w:p>
          <w:p w14:paraId="458FB904" w14:textId="3EE6D5E9" w:rsidR="00244B07" w:rsidRDefault="00244B0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 </w:t>
            </w:r>
            <w:hyperlink r:id="rId12" w:history="1">
              <w:r w:rsidRPr="00E430D7">
                <w:rPr>
                  <w:rStyle w:val="Hyperlink"/>
                  <w:sz w:val="20"/>
                  <w:szCs w:val="20"/>
                </w:rPr>
                <w:t>Activities A-Z</w:t>
              </w:r>
            </w:hyperlink>
            <w:r>
              <w:rPr>
                <w:sz w:val="20"/>
                <w:szCs w:val="20"/>
              </w:rPr>
              <w:t xml:space="preserve"> to see if any need Permits or qualifications to run them.</w:t>
            </w:r>
          </w:p>
          <w:p w14:paraId="41BE9CDD" w14:textId="77777777" w:rsidR="00244B07" w:rsidRDefault="00244B0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ve you got a suitable area to run these?</w:t>
            </w:r>
          </w:p>
          <w:p w14:paraId="7418C85B" w14:textId="77777777" w:rsidR="004D4425" w:rsidRDefault="004D4425" w:rsidP="00EC5991">
            <w:pPr>
              <w:rPr>
                <w:sz w:val="20"/>
                <w:szCs w:val="20"/>
              </w:rPr>
            </w:pPr>
            <w:bookmarkStart w:id="0" w:name="_GoBack"/>
            <w:bookmarkEnd w:id="0"/>
          </w:p>
          <w:p w14:paraId="6FFF3220" w14:textId="1E85A719" w:rsidR="00B161C6" w:rsidRDefault="00933507" w:rsidP="007B2C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ree time and unstructured activities - have a suitable plan for supervision.</w:t>
            </w:r>
          </w:p>
        </w:tc>
        <w:tc>
          <w:tcPr>
            <w:tcW w:w="4382" w:type="dxa"/>
            <w:shd w:val="clear" w:color="auto" w:fill="auto"/>
          </w:tcPr>
          <w:p w14:paraId="2C32DCBA" w14:textId="77777777" w:rsidR="003942C9" w:rsidRPr="00DA63B2" w:rsidRDefault="003942C9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4608D" w:rsidRPr="001C60E8" w14:paraId="77DD115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1BD15C3" w14:textId="154F4A03" w:rsidR="0014608D" w:rsidRPr="00CF1DBF" w:rsidRDefault="00CF1DBF" w:rsidP="0014608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CF1DBF">
              <w:rPr>
                <w:b/>
                <w:sz w:val="20"/>
                <w:szCs w:val="20"/>
              </w:rPr>
              <w:t xml:space="preserve">Incidents – </w:t>
            </w:r>
          </w:p>
          <w:p w14:paraId="7CFF2365" w14:textId="39848DD5" w:rsidR="00CF1DBF" w:rsidRPr="00DA63B2" w:rsidRDefault="009F20AE" w:rsidP="009F20AE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isk of prolonged/increased injuries from lack of </w:t>
            </w:r>
            <w:r w:rsidR="00CF1DBF">
              <w:rPr>
                <w:sz w:val="20"/>
                <w:szCs w:val="20"/>
              </w:rPr>
              <w:t>manag</w:t>
            </w:r>
            <w:r>
              <w:rPr>
                <w:sz w:val="20"/>
                <w:szCs w:val="20"/>
              </w:rPr>
              <w:t>ement</w:t>
            </w:r>
          </w:p>
        </w:tc>
        <w:tc>
          <w:tcPr>
            <w:tcW w:w="1556" w:type="dxa"/>
            <w:shd w:val="clear" w:color="auto" w:fill="auto"/>
          </w:tcPr>
          <w:p w14:paraId="62FDCEF4" w14:textId="118A7758" w:rsidR="0014608D" w:rsidRPr="00DA63B2" w:rsidRDefault="0014608D" w:rsidP="0014608D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shd w:val="clear" w:color="auto" w:fill="auto"/>
          </w:tcPr>
          <w:p w14:paraId="464ED3F1" w14:textId="77777777" w:rsidR="00CF1DBF" w:rsidRDefault="00CF1DBF" w:rsidP="00CF1D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itable first aid cover is in place.</w:t>
            </w:r>
          </w:p>
          <w:p w14:paraId="1BA93AEF" w14:textId="5E443245" w:rsidR="008F2B2A" w:rsidRDefault="008F2B2A" w:rsidP="00CF1D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ails of emergency department of hospital and local doctors.</w:t>
            </w:r>
          </w:p>
          <w:p w14:paraId="3DDCC7C9" w14:textId="77777777" w:rsidR="006F00CD" w:rsidRDefault="006F00CD" w:rsidP="001460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robust InTouch process is in place</w:t>
            </w:r>
          </w:p>
          <w:p w14:paraId="59E95025" w14:textId="77777777" w:rsidR="007E6F18" w:rsidRPr="00E66A1F" w:rsidRDefault="007E6F18" w:rsidP="007E6F18">
            <w:pPr>
              <w:rPr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>Medication to be stored securely and leaders to supervise schedule of taking medicines</w:t>
            </w:r>
          </w:p>
          <w:p w14:paraId="3DF94AD2" w14:textId="66B48B62" w:rsidR="007E6F18" w:rsidRPr="00DA63B2" w:rsidRDefault="007E6F18" w:rsidP="007E6F18">
            <w:pPr>
              <w:rPr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>Be aware of additional environmental hazards such as heatstroke, sunburn, ticks and other insects and animals</w:t>
            </w:r>
          </w:p>
        </w:tc>
        <w:tc>
          <w:tcPr>
            <w:tcW w:w="4382" w:type="dxa"/>
            <w:shd w:val="clear" w:color="auto" w:fill="auto"/>
          </w:tcPr>
          <w:p w14:paraId="1FB82E83" w14:textId="3EE1F10B" w:rsidR="0014608D" w:rsidRPr="00DA63B2" w:rsidRDefault="0014608D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7E63B2" w14:paraId="09EAFBA0" w14:textId="77777777" w:rsidTr="00A2637F">
        <w:trPr>
          <w:trHeight w:val="678"/>
        </w:trPr>
        <w:tc>
          <w:tcPr>
            <w:tcW w:w="154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092D5" w14:textId="77777777" w:rsidR="007E63B2" w:rsidRDefault="007E63B2" w:rsidP="00A2637F">
            <w:pPr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What other hazards arising do you need to consider?</w:t>
            </w:r>
          </w:p>
          <w:p w14:paraId="3C5DE852" w14:textId="77777777" w:rsidR="007E63B2" w:rsidRDefault="007E63B2" w:rsidP="00A2637F">
            <w:pPr>
              <w:rPr>
                <w:b/>
                <w:color w:val="FF0000"/>
                <w:sz w:val="20"/>
                <w:szCs w:val="20"/>
              </w:rPr>
            </w:pPr>
          </w:p>
          <w:p w14:paraId="79A65DB0" w14:textId="77777777" w:rsidR="007E63B2" w:rsidRDefault="007E63B2" w:rsidP="00A2637F">
            <w:pPr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This risk assessment does not cover the specifics of the activities being undertaken whilst away which will require their own. </w:t>
            </w:r>
          </w:p>
          <w:p w14:paraId="7E652936" w14:textId="77777777" w:rsidR="007E63B2" w:rsidRDefault="007E63B2" w:rsidP="00A2637F">
            <w:pPr>
              <w:rPr>
                <w:color w:val="FF0000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There are </w:t>
            </w:r>
            <w:hyperlink r:id="rId13" w:history="1">
              <w:r w:rsidRPr="000E7BB8">
                <w:rPr>
                  <w:rStyle w:val="Hyperlink"/>
                  <w:b/>
                  <w:sz w:val="20"/>
                  <w:szCs w:val="20"/>
                </w:rPr>
                <w:t>examples</w:t>
              </w:r>
            </w:hyperlink>
            <w:r>
              <w:rPr>
                <w:b/>
                <w:color w:val="FF0000"/>
                <w:sz w:val="20"/>
                <w:szCs w:val="20"/>
              </w:rPr>
              <w:t xml:space="preserve"> to use as a starting point </w:t>
            </w:r>
          </w:p>
        </w:tc>
      </w:tr>
      <w:tr w:rsidR="00FF7301" w:rsidRPr="001C60E8" w14:paraId="233B9293" w14:textId="77777777" w:rsidTr="007816CB">
        <w:trPr>
          <w:trHeight w:val="676"/>
        </w:trPr>
        <w:tc>
          <w:tcPr>
            <w:tcW w:w="15451" w:type="dxa"/>
            <w:gridSpan w:val="4"/>
            <w:shd w:val="clear" w:color="auto" w:fill="FFF2CC" w:themeFill="accent4" w:themeFillTint="33"/>
          </w:tcPr>
          <w:p w14:paraId="4EC629BA" w14:textId="77777777" w:rsidR="00FF7301" w:rsidRPr="0051380C" w:rsidRDefault="00FF7301" w:rsidP="007816CB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  <w:proofErr w:type="spellStart"/>
            <w:r w:rsidRPr="0051380C">
              <w:rPr>
                <w:b/>
                <w:i/>
                <w:sz w:val="18"/>
                <w:szCs w:val="18"/>
              </w:rPr>
              <w:t>Covid</w:t>
            </w:r>
            <w:proofErr w:type="spellEnd"/>
            <w:r w:rsidRPr="0051380C">
              <w:rPr>
                <w:b/>
                <w:i/>
                <w:sz w:val="18"/>
                <w:szCs w:val="18"/>
              </w:rPr>
              <w:t xml:space="preserve"> considerations</w:t>
            </w:r>
          </w:p>
        </w:tc>
      </w:tr>
      <w:tr w:rsidR="00FF7301" w:rsidRPr="00561937" w14:paraId="245D2868" w14:textId="77777777" w:rsidTr="007816CB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2C840" w14:textId="77777777" w:rsidR="00FF7301" w:rsidRPr="0051380C" w:rsidRDefault="00FF7301" w:rsidP="007816CB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1380C">
              <w:rPr>
                <w:b/>
                <w:i/>
                <w:sz w:val="18"/>
                <w:szCs w:val="18"/>
              </w:rPr>
              <w:t>Risk of spread of infection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91797" w14:textId="77777777" w:rsidR="00FF7301" w:rsidRPr="005828E6" w:rsidRDefault="00FF7301" w:rsidP="007816CB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ADB9E" w14:textId="77777777" w:rsidR="00FF7301" w:rsidRPr="005828E6" w:rsidRDefault="00FF7301" w:rsidP="007816CB">
            <w:pPr>
              <w:rPr>
                <w:i/>
                <w:sz w:val="18"/>
                <w:szCs w:val="18"/>
              </w:rPr>
            </w:pPr>
            <w:r w:rsidRPr="005828E6">
              <w:rPr>
                <w:i/>
                <w:sz w:val="18"/>
                <w:szCs w:val="18"/>
              </w:rPr>
              <w:t>Ask anyone showing signs of infection or with family members showing sign of infection not to attend.</w:t>
            </w:r>
          </w:p>
          <w:p w14:paraId="2317F51F" w14:textId="77777777" w:rsidR="00FF7301" w:rsidRPr="005828E6" w:rsidRDefault="00FF7301" w:rsidP="007816CB">
            <w:pPr>
              <w:rPr>
                <w:i/>
                <w:sz w:val="18"/>
                <w:szCs w:val="18"/>
              </w:rPr>
            </w:pPr>
            <w:r w:rsidRPr="005828E6">
              <w:rPr>
                <w:i/>
                <w:sz w:val="18"/>
                <w:szCs w:val="18"/>
              </w:rPr>
              <w:t>Detailed attendee list for camp to be maintained by leader team. Ensure all YP and adult contact details are up to date with a robust InTouch system in place.</w:t>
            </w:r>
          </w:p>
          <w:p w14:paraId="69236CFE" w14:textId="77777777" w:rsidR="00FF7301" w:rsidRPr="005828E6" w:rsidRDefault="00FF7301" w:rsidP="007816CB">
            <w:pPr>
              <w:rPr>
                <w:i/>
                <w:sz w:val="18"/>
                <w:szCs w:val="18"/>
              </w:rPr>
            </w:pPr>
            <w:r w:rsidRPr="005828E6">
              <w:rPr>
                <w:i/>
                <w:sz w:val="18"/>
                <w:szCs w:val="18"/>
              </w:rPr>
              <w:t>Limit the numbers attending to make social distancing easier to maintain</w:t>
            </w:r>
          </w:p>
          <w:p w14:paraId="72D734E3" w14:textId="77777777" w:rsidR="00FF7301" w:rsidRDefault="00FF7301" w:rsidP="007816CB">
            <w:pPr>
              <w:rPr>
                <w:i/>
                <w:sz w:val="18"/>
                <w:szCs w:val="18"/>
              </w:rPr>
            </w:pPr>
            <w:r w:rsidRPr="005828E6">
              <w:rPr>
                <w:i/>
                <w:sz w:val="18"/>
                <w:szCs w:val="18"/>
              </w:rPr>
              <w:t>YP asked not to share phones or other personal items.</w:t>
            </w:r>
          </w:p>
          <w:p w14:paraId="0F193819" w14:textId="4514CBBF" w:rsidR="008F1495" w:rsidRPr="005828E6" w:rsidRDefault="008F1495" w:rsidP="007816CB">
            <w:pPr>
              <w:rPr>
                <w:sz w:val="20"/>
                <w:szCs w:val="20"/>
              </w:rPr>
            </w:pPr>
            <w:r>
              <w:rPr>
                <w:i/>
                <w:color w:val="000000" w:themeColor="text1"/>
                <w:sz w:val="18"/>
                <w:szCs w:val="18"/>
              </w:rPr>
              <w:t>Suggest YP carry out lateral flow test prior to setting out – to reduce chances of infected participants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9D92B" w14:textId="77777777" w:rsidR="00FF7301" w:rsidRPr="005828E6" w:rsidRDefault="00FF7301" w:rsidP="007816C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FF7301" w:rsidRPr="00561937" w14:paraId="0CC93569" w14:textId="77777777" w:rsidTr="007816CB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3D2D5" w14:textId="77777777" w:rsidR="00FF7301" w:rsidRPr="0051380C" w:rsidRDefault="00FF7301" w:rsidP="007816CB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1380C">
              <w:rPr>
                <w:b/>
                <w:i/>
                <w:sz w:val="18"/>
                <w:szCs w:val="18"/>
              </w:rPr>
              <w:t>Reduce contact at arrival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BFFEF" w14:textId="77777777" w:rsidR="00FF7301" w:rsidRPr="0051380C" w:rsidRDefault="00FF7301" w:rsidP="007816CB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364365" w14:textId="77777777" w:rsidR="00FF7301" w:rsidRPr="0051380C" w:rsidRDefault="00FF7301" w:rsidP="007816CB">
            <w:pPr>
              <w:rPr>
                <w:i/>
                <w:sz w:val="18"/>
                <w:szCs w:val="18"/>
              </w:rPr>
            </w:pPr>
            <w:r w:rsidRPr="0051380C">
              <w:rPr>
                <w:i/>
                <w:sz w:val="18"/>
                <w:szCs w:val="18"/>
              </w:rPr>
              <w:t>Give participants staggered arrival times to reduce possible contact.</w:t>
            </w:r>
          </w:p>
          <w:p w14:paraId="60C47625" w14:textId="77777777" w:rsidR="00FF7301" w:rsidRPr="0051380C" w:rsidRDefault="00FF7301" w:rsidP="007816CB">
            <w:pPr>
              <w:rPr>
                <w:i/>
                <w:sz w:val="18"/>
                <w:szCs w:val="18"/>
              </w:rPr>
            </w:pPr>
            <w:r w:rsidRPr="0051380C">
              <w:rPr>
                <w:i/>
                <w:sz w:val="18"/>
                <w:szCs w:val="18"/>
              </w:rPr>
              <w:t xml:space="preserve">Ask parents to drop off and collect via carpark. Leader to control access to ensure social distance is maintained. </w:t>
            </w:r>
          </w:p>
          <w:p w14:paraId="6BF55E67" w14:textId="77777777" w:rsidR="00FF7301" w:rsidRPr="0051380C" w:rsidRDefault="00FF7301" w:rsidP="007816CB">
            <w:pPr>
              <w:rPr>
                <w:i/>
                <w:sz w:val="18"/>
                <w:szCs w:val="18"/>
              </w:rPr>
            </w:pPr>
            <w:r w:rsidRPr="0051380C">
              <w:rPr>
                <w:i/>
                <w:sz w:val="18"/>
                <w:szCs w:val="18"/>
              </w:rPr>
              <w:t>Sanitiser station at gate for use on arrival and leaving.</w:t>
            </w:r>
          </w:p>
          <w:p w14:paraId="3F338403" w14:textId="77777777" w:rsidR="00FF7301" w:rsidRPr="0051380C" w:rsidRDefault="00FF7301" w:rsidP="007816CB">
            <w:pPr>
              <w:rPr>
                <w:i/>
                <w:sz w:val="18"/>
                <w:szCs w:val="18"/>
              </w:rPr>
            </w:pPr>
            <w:r w:rsidRPr="0051380C">
              <w:rPr>
                <w:i/>
                <w:sz w:val="18"/>
                <w:szCs w:val="18"/>
              </w:rPr>
              <w:t>Ask that Scouts do not lift share, unless within their own family’s bubble and that social distancing is maintained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5C44D3" w14:textId="77777777" w:rsidR="00FF7301" w:rsidRPr="0051380C" w:rsidRDefault="00FF7301" w:rsidP="007816C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FF7301" w:rsidRPr="00561937" w14:paraId="1BBA12EF" w14:textId="77777777" w:rsidTr="007816CB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2C00F" w14:textId="77777777" w:rsidR="00FF7301" w:rsidRPr="00561937" w:rsidRDefault="00FF7301" w:rsidP="007816CB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A22B03">
              <w:rPr>
                <w:b/>
                <w:i/>
                <w:sz w:val="18"/>
                <w:szCs w:val="18"/>
              </w:rPr>
              <w:t>Sharing of accommodation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EBACB" w14:textId="77777777" w:rsidR="00FF7301" w:rsidRPr="00A22B03" w:rsidRDefault="00FF7301" w:rsidP="007816CB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C707A" w14:textId="064871FC" w:rsidR="00FF7301" w:rsidRPr="00FF7301" w:rsidRDefault="00FF7301" w:rsidP="00FF7301">
            <w:pPr>
              <w:rPr>
                <w:i/>
                <w:color w:val="000000" w:themeColor="text1"/>
                <w:sz w:val="18"/>
                <w:szCs w:val="18"/>
              </w:rPr>
            </w:pPr>
            <w:r w:rsidRPr="00561937">
              <w:rPr>
                <w:i/>
                <w:color w:val="000000" w:themeColor="text1"/>
                <w:sz w:val="18"/>
                <w:szCs w:val="18"/>
              </w:rPr>
              <w:t xml:space="preserve">Use </w:t>
            </w:r>
            <w:r>
              <w:rPr>
                <w:i/>
                <w:color w:val="000000" w:themeColor="text1"/>
                <w:sz w:val="18"/>
                <w:szCs w:val="18"/>
              </w:rPr>
              <w:t>rooms</w:t>
            </w:r>
            <w:r w:rsidRPr="00561937">
              <w:rPr>
                <w:i/>
                <w:color w:val="000000" w:themeColor="text1"/>
                <w:sz w:val="18"/>
                <w:szCs w:val="18"/>
              </w:rPr>
              <w:t xml:space="preserve"> with one occupant in each – unless from same household bubble.</w:t>
            </w:r>
            <w:r w:rsidRPr="00A22B03">
              <w:rPr>
                <w:i/>
                <w:sz w:val="18"/>
                <w:szCs w:val="18"/>
              </w:rPr>
              <w:t xml:space="preserve"> </w:t>
            </w:r>
            <w:r>
              <w:rPr>
                <w:i/>
                <w:sz w:val="18"/>
                <w:szCs w:val="18"/>
              </w:rPr>
              <w:t xml:space="preserve"> For younger sections sleeping alone is not always practical and being in pairs may reduce anxiety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3C785" w14:textId="77777777" w:rsidR="00FF7301" w:rsidRPr="00A22B03" w:rsidRDefault="00FF7301" w:rsidP="007816C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FF7301" w:rsidRPr="00561937" w14:paraId="26EE10EC" w14:textId="77777777" w:rsidTr="007816CB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751797" w14:textId="77777777" w:rsidR="00FF7301" w:rsidRPr="00FD01A2" w:rsidRDefault="00FF7301" w:rsidP="007816CB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FD01A2">
              <w:rPr>
                <w:b/>
                <w:i/>
                <w:sz w:val="18"/>
                <w:szCs w:val="18"/>
              </w:rPr>
              <w:t>Communal areas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16E19C" w14:textId="77777777" w:rsidR="00FF7301" w:rsidRPr="00FD01A2" w:rsidRDefault="00FF7301" w:rsidP="007816CB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59C813" w14:textId="77777777" w:rsidR="00FF7301" w:rsidRPr="00561937" w:rsidRDefault="00FF7301" w:rsidP="00FF7301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>
              <w:rPr>
                <w:i/>
                <w:color w:val="000000" w:themeColor="text1"/>
                <w:sz w:val="18"/>
                <w:szCs w:val="18"/>
              </w:rPr>
              <w:t xml:space="preserve">Open doors and windows to </w:t>
            </w:r>
            <w:r w:rsidRPr="00561937">
              <w:rPr>
                <w:i/>
                <w:color w:val="000000" w:themeColor="text1"/>
                <w:sz w:val="18"/>
                <w:szCs w:val="18"/>
              </w:rPr>
              <w:t>improve ventilation</w:t>
            </w:r>
            <w:r>
              <w:rPr>
                <w:i/>
                <w:color w:val="000000" w:themeColor="text1"/>
                <w:sz w:val="18"/>
                <w:szCs w:val="18"/>
              </w:rPr>
              <w:t>, where it is safe and practical to do so – limit</w:t>
            </w:r>
            <w:r w:rsidRPr="00561937">
              <w:rPr>
                <w:i/>
                <w:color w:val="000000" w:themeColor="text1"/>
                <w:sz w:val="18"/>
                <w:szCs w:val="18"/>
              </w:rPr>
              <w:t xml:space="preserve"> numbers using it due to maintaining distances.</w:t>
            </w:r>
          </w:p>
          <w:p w14:paraId="02AE4852" w14:textId="0052127C" w:rsidR="00FF7301" w:rsidRPr="00561937" w:rsidRDefault="00FF7301" w:rsidP="00FF7301">
            <w:pPr>
              <w:rPr>
                <w:i/>
                <w:sz w:val="18"/>
                <w:szCs w:val="18"/>
              </w:rPr>
            </w:pPr>
            <w:r w:rsidRPr="00561937">
              <w:rPr>
                <w:i/>
                <w:color w:val="000000" w:themeColor="text1"/>
                <w:sz w:val="18"/>
                <w:szCs w:val="18"/>
              </w:rPr>
              <w:t xml:space="preserve">Larger space </w:t>
            </w:r>
            <w:proofErr w:type="spellStart"/>
            <w:r w:rsidRPr="00561937">
              <w:rPr>
                <w:i/>
                <w:color w:val="000000" w:themeColor="text1"/>
                <w:sz w:val="18"/>
                <w:szCs w:val="18"/>
              </w:rPr>
              <w:t>avaible</w:t>
            </w:r>
            <w:proofErr w:type="spellEnd"/>
            <w:r w:rsidRPr="00561937">
              <w:rPr>
                <w:i/>
                <w:color w:val="000000" w:themeColor="text1"/>
                <w:sz w:val="18"/>
                <w:szCs w:val="18"/>
              </w:rPr>
              <w:t xml:space="preserve"> by using marquee without sides or large lightweight tarpaulin or flysheet rigged up on poles/ropes</w:t>
            </w:r>
            <w:r>
              <w:rPr>
                <w:i/>
                <w:color w:val="000000" w:themeColor="text1"/>
                <w:sz w:val="18"/>
                <w:szCs w:val="18"/>
              </w:rPr>
              <w:t xml:space="preserve"> outside building, if space and the </w:t>
            </w:r>
            <w:r>
              <w:rPr>
                <w:i/>
                <w:color w:val="000000" w:themeColor="text1"/>
                <w:sz w:val="18"/>
                <w:szCs w:val="18"/>
              </w:rPr>
              <w:lastRenderedPageBreak/>
              <w:t>site allows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926B0" w14:textId="77777777" w:rsidR="00FF7301" w:rsidRPr="00FD01A2" w:rsidRDefault="00FF7301" w:rsidP="007816C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FF7301" w:rsidRPr="00313BA5" w14:paraId="297A026E" w14:textId="77777777" w:rsidTr="007816CB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BF631" w14:textId="77777777" w:rsidR="00FF7301" w:rsidRPr="00FD01A2" w:rsidRDefault="00FF7301" w:rsidP="007816CB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FD01A2">
              <w:rPr>
                <w:b/>
                <w:i/>
                <w:sz w:val="18"/>
                <w:szCs w:val="18"/>
              </w:rPr>
              <w:t>Activity numbers and equipment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08213" w14:textId="77777777" w:rsidR="00FF7301" w:rsidRPr="00FD01A2" w:rsidRDefault="00FF7301" w:rsidP="007816CB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B0FA9" w14:textId="77777777" w:rsidR="00FF7301" w:rsidRPr="00FD01A2" w:rsidRDefault="00FF7301" w:rsidP="007816CB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>Plan activities with minimal equipment requirement.</w:t>
            </w:r>
          </w:p>
          <w:p w14:paraId="4F548A6E" w14:textId="77777777" w:rsidR="00FF7301" w:rsidRPr="00FD01A2" w:rsidRDefault="00FF7301" w:rsidP="007816CB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 xml:space="preserve">Limit volume of equipment used where possible. </w:t>
            </w:r>
          </w:p>
          <w:p w14:paraId="794F7519" w14:textId="77777777" w:rsidR="00FF7301" w:rsidRPr="00FD01A2" w:rsidRDefault="00FF7301" w:rsidP="007816CB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 xml:space="preserve">Clean down activity equipment before and after use. </w:t>
            </w:r>
          </w:p>
          <w:p w14:paraId="21B811EB" w14:textId="7FB00390" w:rsidR="00FF7301" w:rsidRPr="00313BA5" w:rsidRDefault="00FF7301" w:rsidP="007B2C50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>Assign specific items to individuals for the activity if possible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4331F" w14:textId="77777777" w:rsidR="00FF7301" w:rsidRPr="00FD01A2" w:rsidRDefault="00FF7301" w:rsidP="007816C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FF7301" w:rsidRPr="00313BA5" w14:paraId="4520EA82" w14:textId="77777777" w:rsidTr="007816CB">
        <w:trPr>
          <w:trHeight w:val="676"/>
        </w:trPr>
        <w:tc>
          <w:tcPr>
            <w:tcW w:w="2840" w:type="dxa"/>
            <w:shd w:val="clear" w:color="auto" w:fill="auto"/>
          </w:tcPr>
          <w:p w14:paraId="48BC0B74" w14:textId="77777777" w:rsidR="00FF7301" w:rsidRPr="0051380C" w:rsidRDefault="00FF7301" w:rsidP="007816CB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1380C">
              <w:rPr>
                <w:b/>
                <w:i/>
                <w:color w:val="000000" w:themeColor="text1"/>
                <w:sz w:val="18"/>
                <w:szCs w:val="18"/>
              </w:rPr>
              <w:t>First Aid Incident requires treatment of individual</w:t>
            </w:r>
          </w:p>
        </w:tc>
        <w:tc>
          <w:tcPr>
            <w:tcW w:w="1556" w:type="dxa"/>
            <w:shd w:val="clear" w:color="auto" w:fill="auto"/>
          </w:tcPr>
          <w:p w14:paraId="711044A5" w14:textId="77777777" w:rsidR="00FF7301" w:rsidRPr="00313BA5" w:rsidRDefault="00FF7301" w:rsidP="007816CB">
            <w:pPr>
              <w:rPr>
                <w:i/>
                <w:sz w:val="18"/>
                <w:szCs w:val="18"/>
              </w:rPr>
            </w:pPr>
          </w:p>
        </w:tc>
        <w:tc>
          <w:tcPr>
            <w:tcW w:w="6673" w:type="dxa"/>
            <w:shd w:val="clear" w:color="auto" w:fill="auto"/>
          </w:tcPr>
          <w:p w14:paraId="1826502D" w14:textId="77777777" w:rsidR="00FF7301" w:rsidRPr="00313BA5" w:rsidRDefault="00FF7301" w:rsidP="007816CB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>Provide suitable PPE: disposable gloves masks, aprons for use if administering</w:t>
            </w:r>
            <w:r>
              <w:rPr>
                <w:i/>
                <w:color w:val="000000" w:themeColor="text1"/>
                <w:sz w:val="18"/>
                <w:szCs w:val="18"/>
              </w:rPr>
              <w:t xml:space="preserve"> First Aid</w:t>
            </w:r>
            <w:r w:rsidRPr="00313BA5">
              <w:rPr>
                <w:i/>
                <w:color w:val="000000" w:themeColor="text1"/>
                <w:sz w:val="18"/>
                <w:szCs w:val="18"/>
              </w:rPr>
              <w:t xml:space="preserve">. </w:t>
            </w:r>
          </w:p>
          <w:p w14:paraId="43EAC488" w14:textId="679BBF6A" w:rsidR="00FF7301" w:rsidRPr="00313BA5" w:rsidRDefault="00FF7301" w:rsidP="00FF7301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>In the event of an accident or anyone taken ill (showing signs of COVID) - provide safe space away from others and arrange for transport. Other YP should be kept away from the area and sent home asap</w:t>
            </w:r>
          </w:p>
        </w:tc>
        <w:tc>
          <w:tcPr>
            <w:tcW w:w="4382" w:type="dxa"/>
            <w:shd w:val="clear" w:color="auto" w:fill="auto"/>
          </w:tcPr>
          <w:p w14:paraId="2082631C" w14:textId="77777777" w:rsidR="00FF7301" w:rsidRPr="00313BA5" w:rsidRDefault="00FF7301" w:rsidP="007816CB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</w:p>
        </w:tc>
      </w:tr>
    </w:tbl>
    <w:p w14:paraId="76EFD1FB" w14:textId="77777777" w:rsidR="008349D7" w:rsidRDefault="008349D7" w:rsidP="00727784">
      <w:pPr>
        <w:pStyle w:val="Heading3"/>
        <w:rPr>
          <w:szCs w:val="20"/>
        </w:rPr>
      </w:pPr>
    </w:p>
    <w:p w14:paraId="7949640B" w14:textId="77777777" w:rsidR="008F2B2A" w:rsidRPr="00CE188D" w:rsidRDefault="008F2B2A" w:rsidP="00727784">
      <w:pPr>
        <w:pStyle w:val="Heading3"/>
        <w:rPr>
          <w:szCs w:val="20"/>
        </w:rPr>
      </w:pPr>
    </w:p>
    <w:sectPr w:rsidR="008F2B2A" w:rsidRPr="00CE188D" w:rsidSect="006B071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6840" w:h="11910" w:orient="landscape"/>
      <w:pgMar w:top="851" w:right="680" w:bottom="851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D14BC1" w14:textId="77777777" w:rsidR="006178BE" w:rsidRDefault="006178BE">
      <w:r>
        <w:separator/>
      </w:r>
    </w:p>
  </w:endnote>
  <w:endnote w:type="continuationSeparator" w:id="0">
    <w:p w14:paraId="3D1A3F3E" w14:textId="77777777" w:rsidR="006178BE" w:rsidRDefault="006178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9CA75B85-87CC-466E-971A-9875FDD438EF}"/>
    <w:embedBold r:id="rId2" w:fontKey="{5F01666F-C678-461E-BE8F-0001CE63E14F}"/>
    <w:embedItalic r:id="rId3" w:fontKey="{F6AD7181-3751-49A5-A1DB-F86D4CA28ED9}"/>
    <w:embedBoldItalic r:id="rId4" w:fontKey="{B52A5FAA-EF22-4033-A0A0-8C6B6EC30AE4}"/>
  </w:font>
  <w:font w:name="NunitoSans-Light">
    <w:altName w:val="Calibri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5" w:fontKey="{37B9BF70-CF66-4C93-A1C7-F46360471661}"/>
    <w:embedBold r:id="rId6" w:fontKey="{10CA8EFD-59DD-4667-ADCC-227294A3F042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D5E8653A-8138-42FD-999C-5B8F3F35AF81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C2023605-2C95-4456-A311-A4FDFBB96991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A320A655-8C21-45EC-881E-1EB8343E1E77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C13418" w14:textId="77777777" w:rsidR="000D6D5E" w:rsidRDefault="000D6D5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A4B061" w14:textId="5265F813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216" behindDoc="1" locked="0" layoutInCell="1" allowOverlap="1" wp14:anchorId="6F677FEF" wp14:editId="70A3DF7E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3A39">
      <w:t>You can find more</w:t>
    </w:r>
    <w:r w:rsidR="00C23A39" w:rsidRPr="00CE188D">
      <w:t xml:space="preserve"> </w:t>
    </w:r>
    <w:r w:rsidR="0066293D" w:rsidRPr="00CE188D">
      <w:t xml:space="preserve">information in the </w:t>
    </w:r>
    <w:r w:rsidR="0066293D" w:rsidRPr="006D3CFA">
      <w:rPr>
        <w:b/>
      </w:rPr>
      <w:t>Safety Checklist for Leaders</w:t>
    </w:r>
    <w:r w:rsidR="0066293D" w:rsidRPr="00CE188D">
      <w:t xml:space="preserve"> and at scouts.org.uk/safety </w:t>
    </w:r>
  </w:p>
  <w:p w14:paraId="160F4166" w14:textId="03D78FB0" w:rsidR="00465843" w:rsidRPr="0066293D" w:rsidRDefault="006D3CFA" w:rsidP="0066293D">
    <w:pPr>
      <w:rPr>
        <w:sz w:val="20"/>
        <w:szCs w:val="20"/>
      </w:rPr>
    </w:pPr>
    <w:r>
      <w:rPr>
        <w:sz w:val="20"/>
        <w:szCs w:val="20"/>
      </w:rPr>
      <w:t>1</w:t>
    </w:r>
    <w:r w:rsidRPr="006D3CFA">
      <w:rPr>
        <w:sz w:val="20"/>
        <w:szCs w:val="20"/>
        <w:vertAlign w:val="superscript"/>
      </w:rPr>
      <w:t>st</w:t>
    </w:r>
    <w:r>
      <w:rPr>
        <w:sz w:val="20"/>
        <w:szCs w:val="20"/>
      </w:rPr>
      <w:t xml:space="preserve"> Anytown Scout Group – </w:t>
    </w:r>
    <w:r w:rsidR="009F4651">
      <w:rPr>
        <w:sz w:val="20"/>
        <w:szCs w:val="20"/>
      </w:rPr>
      <w:t>Indoor nights away</w:t>
    </w:r>
    <w:r w:rsidR="00046E2D">
      <w:rPr>
        <w:sz w:val="20"/>
        <w:szCs w:val="20"/>
      </w:rPr>
      <w:t xml:space="preserve"> </w:t>
    </w:r>
    <w:r w:rsidR="00575177">
      <w:rPr>
        <w:sz w:val="20"/>
        <w:szCs w:val="20"/>
      </w:rPr>
      <w:t>e</w:t>
    </w:r>
    <w:r>
      <w:rPr>
        <w:sz w:val="20"/>
        <w:szCs w:val="20"/>
      </w:rPr>
      <w:t>xample -</w:t>
    </w:r>
    <w:r w:rsidR="00C23A39">
      <w:rPr>
        <w:sz w:val="20"/>
        <w:szCs w:val="20"/>
      </w:rPr>
      <w:t xml:space="preserve"> </w:t>
    </w:r>
    <w:r w:rsidR="007B2C50">
      <w:rPr>
        <w:sz w:val="20"/>
        <w:szCs w:val="20"/>
      </w:rPr>
      <w:t>October</w:t>
    </w:r>
    <w:r w:rsidR="00145FCE">
      <w:rPr>
        <w:sz w:val="20"/>
        <w:szCs w:val="20"/>
      </w:rPr>
      <w:t xml:space="preserve"> </w:t>
    </w:r>
    <w:r w:rsidR="001D2A32">
      <w:rPr>
        <w:sz w:val="20"/>
        <w:szCs w:val="20"/>
      </w:rPr>
      <w:t>202</w:t>
    </w:r>
    <w:r w:rsidR="00B36CCF">
      <w:rPr>
        <w:sz w:val="20"/>
        <w:szCs w:val="20"/>
      </w:rPr>
      <w:t>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20F2DE" w14:textId="77777777" w:rsidR="000D6D5E" w:rsidRDefault="000D6D5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A898EB" w14:textId="77777777" w:rsidR="006178BE" w:rsidRDefault="006178BE">
      <w:r>
        <w:separator/>
      </w:r>
    </w:p>
  </w:footnote>
  <w:footnote w:type="continuationSeparator" w:id="0">
    <w:p w14:paraId="78714E37" w14:textId="77777777" w:rsidR="006178BE" w:rsidRDefault="006178B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EC84E7" w14:textId="77777777" w:rsidR="000D6D5E" w:rsidRDefault="000D6D5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6A02F9" w14:textId="632F4FFA" w:rsidR="008349D7" w:rsidRPr="008349D7" w:rsidRDefault="006178BE" w:rsidP="008349D7">
    <w:pPr>
      <w:pStyle w:val="Heading4"/>
    </w:pPr>
    <w:sdt>
      <w:sdtPr>
        <w:id w:val="1379362847"/>
        <w:docPartObj>
          <w:docPartGallery w:val="Watermarks"/>
          <w:docPartUnique/>
        </w:docPartObj>
      </w:sdtPr>
      <w:sdtEndPr/>
      <w:sdtContent>
        <w:r>
          <w:rPr>
            <w:noProof/>
            <w:lang w:val="en-US" w:eastAsia="en-US"/>
          </w:rPr>
          <w:pict w14:anchorId="0AB5A1E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" o:spid="_x0000_s2049" type="#_x0000_t136" style="position:absolute;margin-left:0;margin-top:0;width:523.35pt;height:196.2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EXAMPLE"/>
              <w10:wrap anchorx="margin" anchory="margin"/>
            </v:shape>
          </w:pict>
        </w:r>
      </w:sdtContent>
    </w:sdt>
    <w:r w:rsidR="008349D7">
      <w:t xml:space="preserve">Risk </w:t>
    </w:r>
    <w:r w:rsidR="00A907C7">
      <w:t>assessment</w:t>
    </w:r>
    <w:r w:rsidR="00575177">
      <w:t xml:space="preserve"> – </w:t>
    </w:r>
    <w:r w:rsidR="009F4651">
      <w:t>Indoor nights away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B6DBD4" w14:textId="77777777" w:rsidR="000D6D5E" w:rsidRDefault="000D6D5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210B95"/>
    <w:multiLevelType w:val="hybridMultilevel"/>
    <w:tmpl w:val="DFFAF56A"/>
    <w:lvl w:ilvl="0" w:tplc="4672FB72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737027"/>
    <w:multiLevelType w:val="hybridMultilevel"/>
    <w:tmpl w:val="6E60C582"/>
    <w:lvl w:ilvl="0" w:tplc="61682E10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312A32"/>
    <w:multiLevelType w:val="hybridMultilevel"/>
    <w:tmpl w:val="7FB25B98"/>
    <w:lvl w:ilvl="0" w:tplc="26D29534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7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6"/>
  </w:num>
  <w:num w:numId="3">
    <w:abstractNumId w:val="29"/>
  </w:num>
  <w:num w:numId="4">
    <w:abstractNumId w:val="18"/>
  </w:num>
  <w:num w:numId="5">
    <w:abstractNumId w:val="27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4"/>
  </w:num>
  <w:num w:numId="17">
    <w:abstractNumId w:val="23"/>
  </w:num>
  <w:num w:numId="18">
    <w:abstractNumId w:val="17"/>
  </w:num>
  <w:num w:numId="19">
    <w:abstractNumId w:val="35"/>
  </w:num>
  <w:num w:numId="20">
    <w:abstractNumId w:val="32"/>
  </w:num>
  <w:num w:numId="21">
    <w:abstractNumId w:val="36"/>
  </w:num>
  <w:num w:numId="22">
    <w:abstractNumId w:val="30"/>
  </w:num>
  <w:num w:numId="23">
    <w:abstractNumId w:val="15"/>
  </w:num>
  <w:num w:numId="24">
    <w:abstractNumId w:val="16"/>
  </w:num>
  <w:num w:numId="25">
    <w:abstractNumId w:val="28"/>
  </w:num>
  <w:num w:numId="26">
    <w:abstractNumId w:val="22"/>
  </w:num>
  <w:num w:numId="27">
    <w:abstractNumId w:val="11"/>
  </w:num>
  <w:num w:numId="28">
    <w:abstractNumId w:val="19"/>
  </w:num>
  <w:num w:numId="29">
    <w:abstractNumId w:val="24"/>
  </w:num>
  <w:num w:numId="30">
    <w:abstractNumId w:val="31"/>
  </w:num>
  <w:num w:numId="31">
    <w:abstractNumId w:val="34"/>
  </w:num>
  <w:num w:numId="32">
    <w:abstractNumId w:val="33"/>
  </w:num>
  <w:num w:numId="33">
    <w:abstractNumId w:val="21"/>
  </w:num>
  <w:num w:numId="34">
    <w:abstractNumId w:val="25"/>
  </w:num>
  <w:num w:numId="35">
    <w:abstractNumId w:val="12"/>
  </w:num>
  <w:num w:numId="36">
    <w:abstractNumId w:val="13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01B4"/>
    <w:rsid w:val="000262D7"/>
    <w:rsid w:val="00031277"/>
    <w:rsid w:val="00034967"/>
    <w:rsid w:val="00046E2D"/>
    <w:rsid w:val="00060A03"/>
    <w:rsid w:val="00062407"/>
    <w:rsid w:val="00064B38"/>
    <w:rsid w:val="000702F6"/>
    <w:rsid w:val="0009099A"/>
    <w:rsid w:val="0009213D"/>
    <w:rsid w:val="0009718B"/>
    <w:rsid w:val="000A48F6"/>
    <w:rsid w:val="000D1535"/>
    <w:rsid w:val="000D3460"/>
    <w:rsid w:val="000D5A10"/>
    <w:rsid w:val="000D62CF"/>
    <w:rsid w:val="000D6959"/>
    <w:rsid w:val="000D6D5E"/>
    <w:rsid w:val="000E0768"/>
    <w:rsid w:val="000E1649"/>
    <w:rsid w:val="00102EA0"/>
    <w:rsid w:val="001327A0"/>
    <w:rsid w:val="00134916"/>
    <w:rsid w:val="00145FCE"/>
    <w:rsid w:val="0014608D"/>
    <w:rsid w:val="00165FC8"/>
    <w:rsid w:val="00166993"/>
    <w:rsid w:val="00174709"/>
    <w:rsid w:val="001A1B3C"/>
    <w:rsid w:val="001B69B6"/>
    <w:rsid w:val="001B6D1F"/>
    <w:rsid w:val="001C60E8"/>
    <w:rsid w:val="001D2A32"/>
    <w:rsid w:val="001F3ED7"/>
    <w:rsid w:val="00201A76"/>
    <w:rsid w:val="0022209E"/>
    <w:rsid w:val="00244B07"/>
    <w:rsid w:val="00256731"/>
    <w:rsid w:val="002609AB"/>
    <w:rsid w:val="00260C71"/>
    <w:rsid w:val="0026212D"/>
    <w:rsid w:val="002670CC"/>
    <w:rsid w:val="002678AA"/>
    <w:rsid w:val="0027166A"/>
    <w:rsid w:val="00272817"/>
    <w:rsid w:val="00273FEC"/>
    <w:rsid w:val="00283D82"/>
    <w:rsid w:val="00284431"/>
    <w:rsid w:val="0028663B"/>
    <w:rsid w:val="0028776B"/>
    <w:rsid w:val="00287B3E"/>
    <w:rsid w:val="00291697"/>
    <w:rsid w:val="002978F5"/>
    <w:rsid w:val="002A3BE1"/>
    <w:rsid w:val="002A74C0"/>
    <w:rsid w:val="002B26B7"/>
    <w:rsid w:val="002C1ABD"/>
    <w:rsid w:val="002C5F0E"/>
    <w:rsid w:val="002D1BF0"/>
    <w:rsid w:val="003043AE"/>
    <w:rsid w:val="0031006A"/>
    <w:rsid w:val="0031790E"/>
    <w:rsid w:val="0033757F"/>
    <w:rsid w:val="0034438D"/>
    <w:rsid w:val="003550EE"/>
    <w:rsid w:val="003602DB"/>
    <w:rsid w:val="0036051E"/>
    <w:rsid w:val="00370A7E"/>
    <w:rsid w:val="003741E1"/>
    <w:rsid w:val="00383932"/>
    <w:rsid w:val="003942C9"/>
    <w:rsid w:val="003B4982"/>
    <w:rsid w:val="003C1889"/>
    <w:rsid w:val="003C336D"/>
    <w:rsid w:val="003E0A04"/>
    <w:rsid w:val="00406854"/>
    <w:rsid w:val="00407415"/>
    <w:rsid w:val="00407A72"/>
    <w:rsid w:val="00421FE7"/>
    <w:rsid w:val="00433940"/>
    <w:rsid w:val="00434543"/>
    <w:rsid w:val="004418BB"/>
    <w:rsid w:val="00465843"/>
    <w:rsid w:val="00467139"/>
    <w:rsid w:val="004678DC"/>
    <w:rsid w:val="0047668F"/>
    <w:rsid w:val="00483BA1"/>
    <w:rsid w:val="004900C8"/>
    <w:rsid w:val="00490E11"/>
    <w:rsid w:val="004A5002"/>
    <w:rsid w:val="004B7331"/>
    <w:rsid w:val="004C0BB8"/>
    <w:rsid w:val="004C3D01"/>
    <w:rsid w:val="004C6902"/>
    <w:rsid w:val="004D4425"/>
    <w:rsid w:val="004E1C74"/>
    <w:rsid w:val="004E31E2"/>
    <w:rsid w:val="004E37CB"/>
    <w:rsid w:val="004E768C"/>
    <w:rsid w:val="005043C0"/>
    <w:rsid w:val="005118C5"/>
    <w:rsid w:val="0052300B"/>
    <w:rsid w:val="00526CDC"/>
    <w:rsid w:val="00537D6B"/>
    <w:rsid w:val="00551736"/>
    <w:rsid w:val="00560CFE"/>
    <w:rsid w:val="00575177"/>
    <w:rsid w:val="00584D83"/>
    <w:rsid w:val="00591F70"/>
    <w:rsid w:val="005A0067"/>
    <w:rsid w:val="005C0CFD"/>
    <w:rsid w:val="005C0DF6"/>
    <w:rsid w:val="005C37BD"/>
    <w:rsid w:val="005C3B4F"/>
    <w:rsid w:val="005C4EE1"/>
    <w:rsid w:val="005C6E78"/>
    <w:rsid w:val="005E5C2E"/>
    <w:rsid w:val="0060387A"/>
    <w:rsid w:val="00604AAD"/>
    <w:rsid w:val="00607312"/>
    <w:rsid w:val="006178BE"/>
    <w:rsid w:val="00623689"/>
    <w:rsid w:val="00624EBA"/>
    <w:rsid w:val="00652A06"/>
    <w:rsid w:val="00655BBF"/>
    <w:rsid w:val="00656BD1"/>
    <w:rsid w:val="0066293D"/>
    <w:rsid w:val="006664DF"/>
    <w:rsid w:val="0068021F"/>
    <w:rsid w:val="00681D40"/>
    <w:rsid w:val="00684B87"/>
    <w:rsid w:val="0068729E"/>
    <w:rsid w:val="006B0710"/>
    <w:rsid w:val="006B2FFC"/>
    <w:rsid w:val="006C4103"/>
    <w:rsid w:val="006D1FE9"/>
    <w:rsid w:val="006D3CFA"/>
    <w:rsid w:val="006E4079"/>
    <w:rsid w:val="006E5E62"/>
    <w:rsid w:val="006E7401"/>
    <w:rsid w:val="006E797F"/>
    <w:rsid w:val="006F00CD"/>
    <w:rsid w:val="006F5D9A"/>
    <w:rsid w:val="0071703B"/>
    <w:rsid w:val="00721886"/>
    <w:rsid w:val="00725F48"/>
    <w:rsid w:val="00726F03"/>
    <w:rsid w:val="00727452"/>
    <w:rsid w:val="00727784"/>
    <w:rsid w:val="007306C6"/>
    <w:rsid w:val="007372AF"/>
    <w:rsid w:val="007427DF"/>
    <w:rsid w:val="0074749C"/>
    <w:rsid w:val="0075183E"/>
    <w:rsid w:val="00756C1A"/>
    <w:rsid w:val="007571A7"/>
    <w:rsid w:val="00781101"/>
    <w:rsid w:val="007A49B1"/>
    <w:rsid w:val="007B2C50"/>
    <w:rsid w:val="007B6BE0"/>
    <w:rsid w:val="007C0A79"/>
    <w:rsid w:val="007C25D3"/>
    <w:rsid w:val="007C4889"/>
    <w:rsid w:val="007D59DA"/>
    <w:rsid w:val="007E4EC2"/>
    <w:rsid w:val="007E58C6"/>
    <w:rsid w:val="007E63B2"/>
    <w:rsid w:val="007E6F18"/>
    <w:rsid w:val="007E75E9"/>
    <w:rsid w:val="00814A8E"/>
    <w:rsid w:val="00815AE9"/>
    <w:rsid w:val="008349D7"/>
    <w:rsid w:val="00835388"/>
    <w:rsid w:val="00835F1D"/>
    <w:rsid w:val="008402C3"/>
    <w:rsid w:val="008429C5"/>
    <w:rsid w:val="00844F5B"/>
    <w:rsid w:val="0084623F"/>
    <w:rsid w:val="008473D8"/>
    <w:rsid w:val="00857B10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D47AA"/>
    <w:rsid w:val="008E0738"/>
    <w:rsid w:val="008E1C47"/>
    <w:rsid w:val="008F1495"/>
    <w:rsid w:val="008F2B2A"/>
    <w:rsid w:val="008F45A0"/>
    <w:rsid w:val="008F5881"/>
    <w:rsid w:val="0091226B"/>
    <w:rsid w:val="0092003B"/>
    <w:rsid w:val="0092652A"/>
    <w:rsid w:val="00933507"/>
    <w:rsid w:val="009357AE"/>
    <w:rsid w:val="009365F8"/>
    <w:rsid w:val="00940728"/>
    <w:rsid w:val="00940F21"/>
    <w:rsid w:val="009432A4"/>
    <w:rsid w:val="00950FCF"/>
    <w:rsid w:val="00966CA4"/>
    <w:rsid w:val="00986207"/>
    <w:rsid w:val="00992CB2"/>
    <w:rsid w:val="00993843"/>
    <w:rsid w:val="009A48B5"/>
    <w:rsid w:val="009B7A96"/>
    <w:rsid w:val="009C3CC6"/>
    <w:rsid w:val="009C41BB"/>
    <w:rsid w:val="009C4CAA"/>
    <w:rsid w:val="009D1CC2"/>
    <w:rsid w:val="009D3D6F"/>
    <w:rsid w:val="009E2E36"/>
    <w:rsid w:val="009F20AE"/>
    <w:rsid w:val="009F4294"/>
    <w:rsid w:val="009F4651"/>
    <w:rsid w:val="00A10F08"/>
    <w:rsid w:val="00A17A3E"/>
    <w:rsid w:val="00A30463"/>
    <w:rsid w:val="00A5180C"/>
    <w:rsid w:val="00A56BF0"/>
    <w:rsid w:val="00A907C7"/>
    <w:rsid w:val="00A94D85"/>
    <w:rsid w:val="00AA7259"/>
    <w:rsid w:val="00AB03ED"/>
    <w:rsid w:val="00AB5D62"/>
    <w:rsid w:val="00AC0D0E"/>
    <w:rsid w:val="00AC4085"/>
    <w:rsid w:val="00AF5606"/>
    <w:rsid w:val="00AF6EFD"/>
    <w:rsid w:val="00B051F3"/>
    <w:rsid w:val="00B11683"/>
    <w:rsid w:val="00B117A9"/>
    <w:rsid w:val="00B161C6"/>
    <w:rsid w:val="00B2380E"/>
    <w:rsid w:val="00B24CE0"/>
    <w:rsid w:val="00B25DE2"/>
    <w:rsid w:val="00B30BD2"/>
    <w:rsid w:val="00B349AE"/>
    <w:rsid w:val="00B36CCF"/>
    <w:rsid w:val="00B370D3"/>
    <w:rsid w:val="00B44803"/>
    <w:rsid w:val="00B461AD"/>
    <w:rsid w:val="00B46A17"/>
    <w:rsid w:val="00B51FB0"/>
    <w:rsid w:val="00B53773"/>
    <w:rsid w:val="00B81BA4"/>
    <w:rsid w:val="00B87751"/>
    <w:rsid w:val="00B91396"/>
    <w:rsid w:val="00B95CCA"/>
    <w:rsid w:val="00BA5D43"/>
    <w:rsid w:val="00BB6AFE"/>
    <w:rsid w:val="00BD428E"/>
    <w:rsid w:val="00BD4DCE"/>
    <w:rsid w:val="00BD70F5"/>
    <w:rsid w:val="00BE7B9C"/>
    <w:rsid w:val="00BF0229"/>
    <w:rsid w:val="00BF04FF"/>
    <w:rsid w:val="00BF7AEF"/>
    <w:rsid w:val="00C01AF5"/>
    <w:rsid w:val="00C10E3A"/>
    <w:rsid w:val="00C15FFF"/>
    <w:rsid w:val="00C23A39"/>
    <w:rsid w:val="00C42A70"/>
    <w:rsid w:val="00C432B5"/>
    <w:rsid w:val="00C43F0A"/>
    <w:rsid w:val="00C46720"/>
    <w:rsid w:val="00C517A0"/>
    <w:rsid w:val="00C53D9E"/>
    <w:rsid w:val="00C629E3"/>
    <w:rsid w:val="00C73D74"/>
    <w:rsid w:val="00C810F1"/>
    <w:rsid w:val="00C94106"/>
    <w:rsid w:val="00C96203"/>
    <w:rsid w:val="00CA178F"/>
    <w:rsid w:val="00CA38D8"/>
    <w:rsid w:val="00CB0B7E"/>
    <w:rsid w:val="00CB79E5"/>
    <w:rsid w:val="00CC1B7E"/>
    <w:rsid w:val="00CD04D1"/>
    <w:rsid w:val="00CD57BB"/>
    <w:rsid w:val="00CE188D"/>
    <w:rsid w:val="00CE4424"/>
    <w:rsid w:val="00CF1DBF"/>
    <w:rsid w:val="00CF7E52"/>
    <w:rsid w:val="00D04DAD"/>
    <w:rsid w:val="00D12DD7"/>
    <w:rsid w:val="00D217F6"/>
    <w:rsid w:val="00D23429"/>
    <w:rsid w:val="00D2509E"/>
    <w:rsid w:val="00D34159"/>
    <w:rsid w:val="00D56148"/>
    <w:rsid w:val="00D75083"/>
    <w:rsid w:val="00D75E7C"/>
    <w:rsid w:val="00D769A4"/>
    <w:rsid w:val="00D832FC"/>
    <w:rsid w:val="00D83ACF"/>
    <w:rsid w:val="00D9530F"/>
    <w:rsid w:val="00D95E26"/>
    <w:rsid w:val="00DA5BE6"/>
    <w:rsid w:val="00DA63B2"/>
    <w:rsid w:val="00DB42DD"/>
    <w:rsid w:val="00DD1A3A"/>
    <w:rsid w:val="00DF3D34"/>
    <w:rsid w:val="00E0543B"/>
    <w:rsid w:val="00E05F1B"/>
    <w:rsid w:val="00E10F3C"/>
    <w:rsid w:val="00E11BBD"/>
    <w:rsid w:val="00E430D7"/>
    <w:rsid w:val="00E431A1"/>
    <w:rsid w:val="00E524C2"/>
    <w:rsid w:val="00E53F42"/>
    <w:rsid w:val="00E60724"/>
    <w:rsid w:val="00E6290A"/>
    <w:rsid w:val="00E67165"/>
    <w:rsid w:val="00E80696"/>
    <w:rsid w:val="00E82A23"/>
    <w:rsid w:val="00EA1FA8"/>
    <w:rsid w:val="00EA54B8"/>
    <w:rsid w:val="00EA6EEF"/>
    <w:rsid w:val="00EB3D6F"/>
    <w:rsid w:val="00EB4E84"/>
    <w:rsid w:val="00EC221A"/>
    <w:rsid w:val="00EC4AE7"/>
    <w:rsid w:val="00EC5991"/>
    <w:rsid w:val="00ED7486"/>
    <w:rsid w:val="00EF6D38"/>
    <w:rsid w:val="00F047AC"/>
    <w:rsid w:val="00F176A8"/>
    <w:rsid w:val="00F26596"/>
    <w:rsid w:val="00F34350"/>
    <w:rsid w:val="00F37816"/>
    <w:rsid w:val="00F46F09"/>
    <w:rsid w:val="00F512A6"/>
    <w:rsid w:val="00F56051"/>
    <w:rsid w:val="00F64801"/>
    <w:rsid w:val="00F65513"/>
    <w:rsid w:val="00F77854"/>
    <w:rsid w:val="00F909B6"/>
    <w:rsid w:val="00F91EC6"/>
    <w:rsid w:val="00FA3ED0"/>
    <w:rsid w:val="00FB228B"/>
    <w:rsid w:val="00FB3B35"/>
    <w:rsid w:val="00FB55A6"/>
    <w:rsid w:val="00FB58F5"/>
    <w:rsid w:val="00FC2793"/>
    <w:rsid w:val="00FC4690"/>
    <w:rsid w:val="00FD15CA"/>
    <w:rsid w:val="00FE0D04"/>
    <w:rsid w:val="00FE510B"/>
    <w:rsid w:val="00FF7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C66E9F0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uts.org.uk/volunteers/staying-safe-and-safeguarding/safety/keeping-safe-at-camp/using-gas-safely/carbon-monoxide/" TargetMode="External"/><Relationship Id="rId13" Type="http://schemas.openxmlformats.org/officeDocument/2006/relationships/hyperlink" Target="https://www.scouts.org.uk/volunteers/staying-safe-and-safeguarding/risk-assessments/example-risk-assessments/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scouts.org.uk/volunteers/running-your-section/programme-guidance/general-activity-guidance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outs.org.uk/volunteers/staying-safe-and-safeguarding/safety/planning-and-assessing-risk/managing-free-time-activities-safely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scouts.org.uk/volunteers/staying-safe-and-safeguarding/safety/keeping-safe-at-camp/guidance-for-food-safety/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www.scouts.org.uk/volunteers/staying-safe-and-safeguarding/safety/managing-a-safe-scout-premises/maintenance-and-compliance/managing-water-risks-of-legionella/" TargetMode="Externa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77AA80D-4F82-40FC-B329-7297DF72A3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75</Words>
  <Characters>8980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Stuart Carter</cp:lastModifiedBy>
  <cp:revision>3</cp:revision>
  <cp:lastPrinted>2021-04-22T07:41:00Z</cp:lastPrinted>
  <dcterms:created xsi:type="dcterms:W3CDTF">2021-10-20T09:06:00Z</dcterms:created>
  <dcterms:modified xsi:type="dcterms:W3CDTF">2021-10-20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